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6471" w:rsidRDefault="00A624C1">
      <w:r>
        <w:rPr>
          <w:noProof/>
          <w:lang w:val="en-IN" w:eastAsia="en-IN"/>
        </w:rPr>
        <w:drawing>
          <wp:inline distT="0" distB="0" distL="0" distR="0">
            <wp:extent cx="1028700" cy="1038860"/>
            <wp:effectExtent l="0" t="0" r="0" b="0"/>
            <wp:docPr id="10" name="Picture 4" descr="C:\Users\Ashish Kumar Namdeo\Desktop\logo_small_wor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4" descr="C:\Users\Ashish Kumar Namdeo\Desktop\logo_small_word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biLevel thresh="50000"/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3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" behindDoc="0" locked="0" layoutInCell="1" allowOverlap="1">
                <wp:simplePos x="0" y="0"/>
                <wp:positionH relativeFrom="column">
                  <wp:posOffset>-123825</wp:posOffset>
                </wp:positionH>
                <wp:positionV relativeFrom="paragraph">
                  <wp:posOffset>-121920</wp:posOffset>
                </wp:positionV>
                <wp:extent cx="6535420" cy="9021445"/>
                <wp:effectExtent l="28575" t="28575" r="28575" b="28575"/>
                <wp:wrapNone/>
                <wp:docPr id="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4720" cy="9020880"/>
                        </a:xfrm>
                        <a:prstGeom prst="rect">
                          <a:avLst/>
                        </a:prstGeom>
                        <a:noFill/>
                        <a:ln w="5724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3ED0A567" id="Rectangle 2" o:spid="_x0000_s1026" style="position:absolute;margin-left:-9.75pt;margin-top:-9.6pt;width:514.6pt;height:710.35pt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" filled="f" strokeweight="1.59mm"/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3" behindDoc="0" locked="0" layoutInCell="1" allowOverlap="1">
                <wp:simplePos x="0" y="0"/>
                <wp:positionH relativeFrom="column">
                  <wp:posOffset>942975</wp:posOffset>
                </wp:positionH>
                <wp:positionV relativeFrom="paragraph">
                  <wp:posOffset>-38100</wp:posOffset>
                </wp:positionV>
                <wp:extent cx="5401945" cy="1134745"/>
                <wp:effectExtent l="0" t="0" r="0" b="1905"/>
                <wp:wrapNone/>
                <wp:docPr id="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1440" cy="113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44"/>
                              </w:rPr>
                              <w:t xml:space="preserve">STUDENTS’ GYMKHANA ELECTIONS </w:t>
                            </w:r>
                          </w:p>
                          <w:p w:rsidR="00056471" w:rsidRDefault="00451B6B">
                            <w:pPr>
                              <w:pStyle w:val="FrameContents"/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44"/>
                              </w:rPr>
                              <w:t>Year 2018-19</w:t>
                            </w:r>
                          </w:p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sz w:val="36"/>
                              </w:rPr>
                              <w:t>Indian Institute of Technology, Guwahati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3" o:spid="_x0000_s1026" style="position:absolute;margin-left:74.25pt;margin-top:-3pt;width:425.35pt;height:89.35pt;z-index: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4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44"/>
                        </w:rPr>
                        <w:t xml:space="preserve">STUDENTS’ GYMKHANA ELECTIONS </w:t>
                      </w:r>
                    </w:p>
                    <w:p w:rsidR="00056471" w:rsidRDefault="00451B6B">
                      <w:pPr>
                        <w:pStyle w:val="FrameContents"/>
                        <w:spacing w:after="0" w:line="240" w:lineRule="auto"/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b/>
                          <w:sz w:val="44"/>
                        </w:rPr>
                        <w:t>Year 2018-19</w:t>
                      </w:r>
                    </w:p>
                    <w:p w:rsidR="00056471" w:rsidRDefault="00A624C1">
                      <w:pPr>
                        <w:pStyle w:val="FrameContents"/>
                        <w:spacing w:after="0" w:line="240" w:lineRule="auto"/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sz w:val="36"/>
                        </w:rPr>
                        <w:t>Indian Institute of Technology, Guwahati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4" behindDoc="0" locked="0" layoutInCell="1" allowOverlap="1">
                <wp:simplePos x="0" y="0"/>
                <wp:positionH relativeFrom="column">
                  <wp:posOffset>2286000</wp:posOffset>
                </wp:positionH>
                <wp:positionV relativeFrom="paragraph">
                  <wp:posOffset>1247775</wp:posOffset>
                </wp:positionV>
                <wp:extent cx="1953895" cy="410845"/>
                <wp:effectExtent l="0" t="0" r="0" b="19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3360" cy="41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both"/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u w:val="single"/>
                              </w:rPr>
                              <w:t>Nomination Form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4" o:spid="_x0000_s1027" style="position:absolute;margin-left:180pt;margin-top:98.25pt;width:153.85pt;height:32.35pt;z-index: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after="0" w:line="240" w:lineRule="auto"/>
                        <w:jc w:val="both"/>
                      </w:pPr>
                      <w:r>
                        <w:rPr>
                          <w:rFonts w:ascii="Times New Roman" w:hAnsi="Times New Roman" w:cs="Times New Roman"/>
                          <w:b/>
                          <w:sz w:val="36"/>
                          <w:u w:val="single"/>
                        </w:rPr>
                        <w:t>Nomination For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5" behindDoc="0" locked="0" layoutInCell="1" allowOverlap="1">
                <wp:simplePos x="0" y="0"/>
                <wp:positionH relativeFrom="column">
                  <wp:posOffset>2628900</wp:posOffset>
                </wp:positionH>
                <wp:positionV relativeFrom="paragraph">
                  <wp:posOffset>990600</wp:posOffset>
                </wp:positionV>
                <wp:extent cx="3449320" cy="277495"/>
                <wp:effectExtent l="0" t="0" r="0" b="1905"/>
                <wp:wrapNone/>
                <wp:docPr id="6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8800" cy="276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451B6B">
                            <w:pPr>
                              <w:pStyle w:val="FrameContents"/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File Ref: IITG/SAC/GYM18</w:t>
                            </w:r>
                            <w:r w:rsidR="00A624C1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/Elections/Nominations/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5" o:spid="_x0000_s1028" style="position:absolute;margin-left:207pt;margin-top:78pt;width:271.6pt;height:21.85pt;z-index: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" filled="f" stroked="f">
                <v:textbox>
                  <w:txbxContent>
                    <w:p w:rsidR="00056471" w:rsidRDefault="00451B6B">
                      <w:pPr>
                        <w:pStyle w:val="FrameContents"/>
                      </w:pP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File Ref: IITG/SAC/GYM18</w:t>
                      </w:r>
                      <w:r w:rsidR="00A624C1">
                        <w:rPr>
                          <w:rFonts w:ascii="Times New Roman" w:hAnsi="Times New Roman" w:cs="Times New Roman"/>
                          <w:sz w:val="24"/>
                        </w:rPr>
                        <w:t>/Elections/Nominations/</w:t>
                      </w:r>
                    </w:p>
                  </w:txbxContent>
                </v:textbox>
              </v:rect>
            </w:pict>
          </mc:Fallback>
        </mc:AlternateContent>
      </w:r>
    </w:p>
    <w:p w:rsidR="00056471" w:rsidRDefault="00E94A0D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6" behindDoc="0" locked="0" layoutInCell="1" allowOverlap="1">
                <wp:simplePos x="0" y="0"/>
                <wp:positionH relativeFrom="column">
                  <wp:posOffset>-55659</wp:posOffset>
                </wp:positionH>
                <wp:positionV relativeFrom="paragraph">
                  <wp:posOffset>462611</wp:posOffset>
                </wp:positionV>
                <wp:extent cx="6343650" cy="7124369"/>
                <wp:effectExtent l="0" t="0" r="0" b="635"/>
                <wp:wrapNone/>
                <wp:docPr id="8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3650" cy="712436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after="60" w:line="24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ost</w:t>
                            </w:r>
                            <w:r w:rsidR="005972FC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contesting for: </w:t>
                            </w:r>
                            <w:r w:rsidR="00EE0F3A">
                              <w:rPr>
                                <w:rFonts w:ascii="Times New Roman" w:hAnsi="Times New Roman"/>
                                <w:sz w:val="28"/>
                                <w:szCs w:val="28"/>
                              </w:rPr>
                              <w:t>PG SENATORS</w:t>
                            </w:r>
                          </w:p>
                          <w:p w:rsidR="00056471" w:rsidRDefault="00A624C1">
                            <w:pPr>
                              <w:pStyle w:val="FrameContents"/>
                              <w:spacing w:before="360" w:after="60" w:line="240" w:lineRule="auto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Candidate details:</w:t>
                            </w:r>
                          </w:p>
                          <w:tbl>
                            <w:tblPr>
                              <w:tblStyle w:val="TableGrid"/>
                              <w:tblW w:w="9558" w:type="dxa"/>
                              <w:tblCellMar>
                                <w:left w:w="11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5075"/>
                              <w:gridCol w:w="4483"/>
                            </w:tblGrid>
                            <w:tr w:rsidR="00056471" w:rsidTr="00F17A69">
                              <w:tc>
                                <w:tcPr>
                                  <w:tcW w:w="9558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5972FC" w:rsidP="00454616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Name: </w:t>
                                  </w:r>
                                  <w:r w:rsidR="00454616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KRISHAN KUMAR</w:t>
                                  </w:r>
                                </w:p>
                              </w:tc>
                            </w:tr>
                            <w:tr w:rsidR="00056471" w:rsidTr="00F17A69">
                              <w:tc>
                                <w:tcPr>
                                  <w:tcW w:w="507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73329" w:rsidP="00454616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Roll No.:</w:t>
                                  </w:r>
                                  <w:r w:rsidR="00EE0F3A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 1461</w:t>
                                  </w:r>
                                  <w:r w:rsidR="00454616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06035</w:t>
                                  </w:r>
                                </w:p>
                              </w:tc>
                              <w:tc>
                                <w:tcPr>
                                  <w:tcW w:w="448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313E02" w:rsidP="00F17A69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De</w:t>
                                  </w:r>
                                  <w:r w:rsidR="00A73329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pt. /Branch: </w:t>
                                  </w:r>
                                  <w:r w:rsidR="00F17A69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BSBE</w:t>
                                  </w:r>
                                  <w:r w:rsidR="00EE0F3A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056471" w:rsidTr="00F17A69">
                              <w:tc>
                                <w:tcPr>
                                  <w:tcW w:w="507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73329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CPI: </w:t>
                                  </w:r>
                                  <w:r w:rsidR="00F17A69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7.25</w:t>
                                  </w:r>
                                  <w:r w:rsidR="00EE0F3A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 (COURSE WORK)</w:t>
                                  </w:r>
                                </w:p>
                                <w:p w:rsidR="00056471" w:rsidRDefault="00A73329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Backlogs: </w:t>
                                  </w:r>
                                  <w:r w:rsidR="00EE0F3A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NO</w:t>
                                  </w:r>
                                </w:p>
                              </w:tc>
                              <w:tc>
                                <w:tcPr>
                                  <w:tcW w:w="448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73329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Semester: </w:t>
                                  </w:r>
                                  <w:r w:rsidR="00EE0F3A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SEVENTH</w:t>
                                  </w:r>
                                </w:p>
                                <w:p w:rsidR="00056471" w:rsidRDefault="00A624C1" w:rsidP="00313E02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Active Backlogs (if any):</w:t>
                                  </w:r>
                                  <w:r w:rsidR="00EE0F3A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 NO</w:t>
                                  </w:r>
                                </w:p>
                              </w:tc>
                            </w:tr>
                            <w:tr w:rsidR="00056471" w:rsidTr="00F17A69">
                              <w:tc>
                                <w:tcPr>
                                  <w:tcW w:w="507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F17A69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Email Id: </w:t>
                                  </w:r>
                                  <w:r w:rsidR="00F17A69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krishan.kumar@iitg.ernet.in</w:t>
                                  </w:r>
                                  <w:r w:rsidR="00EE0F3A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48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E87DDE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C</w:t>
                                  </w:r>
                                  <w:r w:rsidR="00A73329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ontact No.: </w:t>
                                  </w:r>
                                  <w:r w:rsidR="00EE0F3A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8</w:t>
                                  </w:r>
                                  <w:r w:rsidR="00E87DDE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812062555</w:t>
                                  </w:r>
                                </w:p>
                              </w:tc>
                            </w:tr>
                            <w:tr w:rsidR="00056471" w:rsidTr="00F17A69">
                              <w:tc>
                                <w:tcPr>
                                  <w:tcW w:w="507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E87DDE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Hostel: </w:t>
                                  </w:r>
                                  <w:r w:rsidR="00E87DDE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Lohit</w:t>
                                  </w:r>
                                </w:p>
                              </w:tc>
                              <w:tc>
                                <w:tcPr>
                                  <w:tcW w:w="448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E87DDE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Room No.: </w:t>
                                  </w:r>
                                  <w:r w:rsidR="00E87DDE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C/101</w:t>
                                  </w:r>
                                </w:p>
                              </w:tc>
                            </w:tr>
                          </w:tbl>
                          <w:p w:rsidR="00056471" w:rsidRDefault="00A624C1">
                            <w:pPr>
                              <w:pStyle w:val="FrameContents"/>
                              <w:spacing w:before="360" w:after="0" w:line="24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ignature with date:</w:t>
                            </w:r>
                            <w:r w:rsidR="00EC2C0F" w:rsidRPr="00EC2C0F">
                              <w:rPr>
                                <w:noProof/>
                                <w:lang w:val="en-IN" w:eastAsia="en-IN"/>
                              </w:rPr>
                              <w:t xml:space="preserve"> </w:t>
                            </w:r>
                          </w:p>
                          <w:p w:rsidR="00056471" w:rsidRDefault="00056471">
                            <w:pPr>
                              <w:pStyle w:val="FrameContents"/>
                              <w:spacing w:after="60" w:line="240" w:lineRule="auto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056471">
                            <w:pPr>
                              <w:pStyle w:val="FrameContents"/>
                              <w:spacing w:after="60" w:line="240" w:lineRule="auto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A624C1">
                            <w:pPr>
                              <w:pStyle w:val="FrameContents"/>
                              <w:spacing w:after="60" w:line="240" w:lineRule="auto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Proposed by:</w:t>
                            </w:r>
                          </w:p>
                          <w:tbl>
                            <w:tblPr>
                              <w:tblStyle w:val="TableGrid"/>
                              <w:tblW w:w="9540" w:type="dxa"/>
                              <w:tblInd w:w="18" w:type="dxa"/>
                              <w:tblCellMar>
                                <w:left w:w="11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860"/>
                              <w:gridCol w:w="4680"/>
                            </w:tblGrid>
                            <w:tr w:rsidR="00056471">
                              <w:tc>
                                <w:tcPr>
                                  <w:tcW w:w="9539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E87DDE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Name: </w:t>
                                  </w:r>
                                  <w:r w:rsidR="00E87DDE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ABHIJEET THAKUR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5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451B6B" w:rsidP="003C1B6E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Roll No.:</w:t>
                                  </w:r>
                                  <w:r w:rsidR="003C1B6E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 156106027</w:t>
                                  </w:r>
                                </w:p>
                              </w:tc>
                              <w:tc>
                                <w:tcPr>
                                  <w:tcW w:w="46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313E02" w:rsidP="009E2C54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De</w:t>
                                  </w:r>
                                  <w:r w:rsidR="00451B6B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pt. /Branch: </w:t>
                                  </w:r>
                                  <w:r w:rsidR="009E2C54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BSBE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5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451B6B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CPI: </w:t>
                                  </w:r>
                                  <w:r w:rsidR="00EE0F3A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7.</w:t>
                                  </w:r>
                                  <w:r w:rsidR="002F3026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3</w:t>
                                  </w:r>
                                  <w:r w:rsidR="00EE0F3A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 (COURSE WORK)</w:t>
                                  </w:r>
                                </w:p>
                              </w:tc>
                              <w:tc>
                                <w:tcPr>
                                  <w:tcW w:w="46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451B6B" w:rsidP="009E2C54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Semester: </w:t>
                                  </w:r>
                                  <w:r w:rsidR="004B29AC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S</w:t>
                                  </w:r>
                                  <w:r w:rsidR="009E2C54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IXTH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5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451B6B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Email Id: </w:t>
                                  </w:r>
                                  <w:hyperlink r:id="rId8" w:history="1">
                                    <w:r w:rsidR="00BE799A" w:rsidRPr="000A4C84">
                                      <w:rPr>
                                        <w:rStyle w:val="Hyperlink"/>
                                        <w:rFonts w:ascii="Times New Roman" w:hAnsi="Times New Roman" w:cs="Times New Roman"/>
                                        <w:sz w:val="28"/>
                                        <w:szCs w:val="28"/>
                                      </w:rPr>
                                      <w:t>abhijeet.thakur@iitg.ernet.in</w:t>
                                    </w:r>
                                  </w:hyperlink>
                                  <w:r w:rsidR="004B29AC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6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C1B6E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Contact No.: </w:t>
                                  </w:r>
                                  <w:r w:rsidR="003C1B6E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9954248520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59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C1B6E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Hostel: </w:t>
                                  </w:r>
                                  <w:r w:rsidR="003C1B6E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Brahamputa</w:t>
                                  </w:r>
                                </w:p>
                              </w:tc>
                              <w:tc>
                                <w:tcPr>
                                  <w:tcW w:w="468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13E02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Room No.: </w:t>
                                  </w:r>
                                  <w:r w:rsidR="003C1B6E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f-99</w:t>
                                  </w:r>
                                </w:p>
                              </w:tc>
                            </w:tr>
                          </w:tbl>
                          <w:p w:rsidR="00056471" w:rsidRDefault="00A624C1">
                            <w:pPr>
                              <w:pStyle w:val="FrameContents"/>
                              <w:spacing w:before="320" w:after="240" w:line="24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ignature with date:</w:t>
                            </w:r>
                          </w:p>
                          <w:p w:rsidR="00056471" w:rsidRDefault="00056471">
                            <w:pPr>
                              <w:pStyle w:val="FrameContents"/>
                              <w:spacing w:after="60" w:line="24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A624C1">
                            <w:pPr>
                              <w:pStyle w:val="FrameContents"/>
                              <w:spacing w:after="60" w:line="24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Seconded by:</w:t>
                            </w:r>
                          </w:p>
                          <w:tbl>
                            <w:tblPr>
                              <w:tblStyle w:val="TableGrid"/>
                              <w:tblW w:w="9462" w:type="dxa"/>
                              <w:tblCellMar>
                                <w:left w:w="11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878"/>
                              <w:gridCol w:w="4584"/>
                            </w:tblGrid>
                            <w:tr w:rsidR="00056471">
                              <w:tc>
                                <w:tcPr>
                                  <w:tcW w:w="9461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451B6B" w:rsidP="009E2C54">
                                  <w:pPr>
                                    <w:pStyle w:val="FrameContents"/>
                                    <w:spacing w:after="0"/>
                                    <w:jc w:val="both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Name: </w:t>
                                  </w:r>
                                  <w:r w:rsidR="009E2C54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PRIYANKA NATH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7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9E2C54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Roll No.: </w:t>
                                  </w:r>
                                  <w:r w:rsidR="00E20012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14610</w:t>
                                  </w:r>
                                  <w:r w:rsidR="009E2C54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60</w:t>
                                  </w:r>
                                  <w:r w:rsidR="00D50B3F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42</w:t>
                                  </w:r>
                                </w:p>
                              </w:tc>
                              <w:tc>
                                <w:tcPr>
                                  <w:tcW w:w="4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80E0F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Dept. /Branch: </w:t>
                                  </w:r>
                                  <w:r w:rsidR="00F63513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BSBE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7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451B6B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CPI: </w:t>
                                  </w:r>
                                  <w:r w:rsidR="00E20012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7.25</w:t>
                                  </w:r>
                                  <w:r w:rsidR="002F3026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(COURSE WORK)</w:t>
                                  </w:r>
                                </w:p>
                              </w:tc>
                              <w:tc>
                                <w:tcPr>
                                  <w:tcW w:w="4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451B6B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Semester: </w:t>
                                  </w:r>
                                  <w:r w:rsidR="002F3026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SEVENTH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7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D50B3F" w:rsidP="00380E0F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Email Id: </w:t>
                                  </w:r>
                                  <w:hyperlink r:id="rId9" w:history="1">
                                    <w:r w:rsidRPr="00D50B3F">
                                      <w:rPr>
                                        <w:rStyle w:val="Hyperlink"/>
                                        <w:rFonts w:ascii="Times New Roman" w:hAnsi="Times New Roman" w:cs="Times New Roman"/>
                                        <w:sz w:val="28"/>
                                        <w:szCs w:val="28"/>
                                      </w:rPr>
                                      <w:t>priyanka.nath@iitg.ernet.in</w:t>
                                    </w:r>
                                  </w:hyperlink>
                                  <w:r w:rsidR="002F3026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4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80E0F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Contact No.: </w:t>
                                  </w:r>
                                  <w:r w:rsidR="00D50B3F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8472845300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4877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80E0F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Hostel: </w:t>
                                  </w:r>
                                  <w:r w:rsidR="00D50B3F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SWH</w:t>
                                  </w:r>
                                </w:p>
                              </w:tc>
                              <w:tc>
                                <w:tcPr>
                                  <w:tcW w:w="4584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80E0F">
                                  <w:pPr>
                                    <w:pStyle w:val="FrameContents"/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Room No.: </w:t>
                                  </w:r>
                                  <w:r w:rsidR="00D50B3F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D-127</w:t>
                                  </w:r>
                                </w:p>
                              </w:tc>
                            </w:tr>
                          </w:tbl>
                          <w:p w:rsidR="00056471" w:rsidRDefault="00056471">
                            <w:pPr>
                              <w:pStyle w:val="FrameContents"/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ignature with date:</w:t>
                            </w:r>
                          </w:p>
                          <w:p w:rsidR="00056471" w:rsidRDefault="00056471">
                            <w:pPr>
                              <w:pStyle w:val="FrameContents"/>
                              <w:spacing w:line="240" w:lineRule="auto"/>
                              <w:jc w:val="both"/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Text Box 6" o:spid="_x0000_s1029" style="position:absolute;margin-left:-4.4pt;margin-top:36.45pt;width:499.5pt;height:560.95pt;z-index: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after="60" w:line="240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Post</w:t>
                      </w:r>
                      <w:r w:rsidR="005972FC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contesting for: </w:t>
                      </w:r>
                      <w:r w:rsidR="00EE0F3A">
                        <w:rPr>
                          <w:rFonts w:ascii="Times New Roman" w:hAnsi="Times New Roman"/>
                          <w:sz w:val="28"/>
                          <w:szCs w:val="28"/>
                        </w:rPr>
                        <w:t>PG SENATORS</w:t>
                      </w:r>
                    </w:p>
                    <w:p w:rsidR="00056471" w:rsidRDefault="00A624C1">
                      <w:pPr>
                        <w:pStyle w:val="FrameContents"/>
                        <w:spacing w:before="360" w:after="60" w:line="240" w:lineRule="auto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Candidate details:</w:t>
                      </w:r>
                    </w:p>
                    <w:tbl>
                      <w:tblPr>
                        <w:tblStyle w:val="TableGrid"/>
                        <w:tblW w:w="9558" w:type="dxa"/>
                        <w:tblCellMar>
                          <w:left w:w="11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5075"/>
                        <w:gridCol w:w="4483"/>
                      </w:tblGrid>
                      <w:tr w:rsidR="00056471" w:rsidTr="00F17A69">
                        <w:tc>
                          <w:tcPr>
                            <w:tcW w:w="9558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5972FC" w:rsidP="00454616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Name: </w:t>
                            </w:r>
                            <w:r w:rsidR="0045461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KRISHAN KUMAR</w:t>
                            </w:r>
                          </w:p>
                        </w:tc>
                      </w:tr>
                      <w:tr w:rsidR="00056471" w:rsidTr="00F17A69">
                        <w:tc>
                          <w:tcPr>
                            <w:tcW w:w="507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73329" w:rsidP="00454616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Roll No.:</w:t>
                            </w:r>
                            <w:r w:rsidR="00EE0F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1461</w:t>
                            </w:r>
                            <w:r w:rsidR="0045461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06035</w:t>
                            </w:r>
                          </w:p>
                        </w:tc>
                        <w:tc>
                          <w:tcPr>
                            <w:tcW w:w="448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313E02" w:rsidP="00F17A69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e</w:t>
                            </w:r>
                            <w:r w:rsidR="00A7332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pt. /Branch: </w:t>
                            </w:r>
                            <w:r w:rsidR="00F17A6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SBE</w:t>
                            </w:r>
                            <w:r w:rsidR="00EE0F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</w:tr>
                      <w:tr w:rsidR="00056471" w:rsidTr="00F17A69">
                        <w:tc>
                          <w:tcPr>
                            <w:tcW w:w="507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73329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CPI: </w:t>
                            </w:r>
                            <w:r w:rsidR="00F17A6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7.25</w:t>
                            </w:r>
                            <w:r w:rsidR="00EE0F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(COURSE WORK)</w:t>
                            </w:r>
                          </w:p>
                          <w:p w:rsidR="00056471" w:rsidRDefault="00A73329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Backlogs: </w:t>
                            </w:r>
                            <w:r w:rsidR="00EE0F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NO</w:t>
                            </w:r>
                          </w:p>
                        </w:tc>
                        <w:tc>
                          <w:tcPr>
                            <w:tcW w:w="448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73329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Semester: </w:t>
                            </w:r>
                            <w:r w:rsidR="00EE0F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EVENTH</w:t>
                            </w:r>
                          </w:p>
                          <w:p w:rsidR="00056471" w:rsidRDefault="00A624C1" w:rsidP="00313E02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ctive Backlogs (if any):</w:t>
                            </w:r>
                            <w:r w:rsidR="00EE0F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NO</w:t>
                            </w:r>
                          </w:p>
                        </w:tc>
                      </w:tr>
                      <w:tr w:rsidR="00056471" w:rsidTr="00F17A69">
                        <w:tc>
                          <w:tcPr>
                            <w:tcW w:w="507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F17A69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Email Id: </w:t>
                            </w:r>
                            <w:r w:rsidR="00F17A6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krishan.kumar@iitg.ernet.in</w:t>
                            </w:r>
                            <w:r w:rsidR="00EE0F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48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E87DDE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</w:t>
                            </w:r>
                            <w:r w:rsidR="00A73329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ontact No.: </w:t>
                            </w:r>
                            <w:r w:rsidR="00EE0F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8</w:t>
                            </w:r>
                            <w:r w:rsidR="00E87DD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812062555</w:t>
                            </w:r>
                          </w:p>
                        </w:tc>
                      </w:tr>
                      <w:tr w:rsidR="00056471" w:rsidTr="00F17A69">
                        <w:tc>
                          <w:tcPr>
                            <w:tcW w:w="507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E87DDE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Hostel: </w:t>
                            </w:r>
                            <w:r w:rsidR="00E87DD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Lohit</w:t>
                            </w:r>
                          </w:p>
                        </w:tc>
                        <w:tc>
                          <w:tcPr>
                            <w:tcW w:w="448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E87DDE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Room No.: </w:t>
                            </w:r>
                            <w:r w:rsidR="00E87DD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C/101</w:t>
                            </w:r>
                          </w:p>
                        </w:tc>
                      </w:tr>
                    </w:tbl>
                    <w:p w:rsidR="00056471" w:rsidRDefault="00A624C1">
                      <w:pPr>
                        <w:pStyle w:val="FrameContents"/>
                        <w:spacing w:before="360" w:after="0" w:line="240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ignature with date:</w:t>
                      </w:r>
                      <w:r w:rsidR="00EC2C0F" w:rsidRPr="00EC2C0F">
                        <w:rPr>
                          <w:noProof/>
                          <w:lang w:val="en-IN" w:eastAsia="en-IN"/>
                        </w:rPr>
                        <w:t xml:space="preserve"> </w:t>
                      </w:r>
                    </w:p>
                    <w:p w:rsidR="00056471" w:rsidRDefault="00056471">
                      <w:pPr>
                        <w:pStyle w:val="FrameContents"/>
                        <w:spacing w:after="60" w:line="240" w:lineRule="auto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:rsidR="00056471" w:rsidRDefault="00056471">
                      <w:pPr>
                        <w:pStyle w:val="FrameContents"/>
                        <w:spacing w:after="60" w:line="240" w:lineRule="auto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:rsidR="00056471" w:rsidRDefault="00A624C1">
                      <w:pPr>
                        <w:pStyle w:val="FrameContents"/>
                        <w:spacing w:after="60" w:line="240" w:lineRule="auto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Proposed by:</w:t>
                      </w:r>
                    </w:p>
                    <w:tbl>
                      <w:tblPr>
                        <w:tblStyle w:val="TableGrid"/>
                        <w:tblW w:w="9540" w:type="dxa"/>
                        <w:tblInd w:w="18" w:type="dxa"/>
                        <w:tblCellMar>
                          <w:left w:w="11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860"/>
                        <w:gridCol w:w="4680"/>
                      </w:tblGrid>
                      <w:tr w:rsidR="00056471">
                        <w:tc>
                          <w:tcPr>
                            <w:tcW w:w="9539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E87DDE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Name: </w:t>
                            </w:r>
                            <w:r w:rsidR="00E87DD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ABHIJEET THAKUR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5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451B6B" w:rsidP="003C1B6E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Roll No.:</w:t>
                            </w:r>
                            <w:r w:rsidR="003C1B6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156106027</w:t>
                            </w:r>
                          </w:p>
                        </w:tc>
                        <w:tc>
                          <w:tcPr>
                            <w:tcW w:w="468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313E02" w:rsidP="009E2C54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e</w:t>
                            </w:r>
                            <w:r w:rsidR="00451B6B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pt. /Branch: </w:t>
                            </w:r>
                            <w:r w:rsidR="009E2C54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SB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5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451B6B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CPI: </w:t>
                            </w:r>
                            <w:r w:rsidR="00EE0F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7.</w:t>
                            </w:r>
                            <w:r w:rsidR="002F302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3</w:t>
                            </w:r>
                            <w:r w:rsidR="00EE0F3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(COURSE WORK)</w:t>
                            </w:r>
                          </w:p>
                        </w:tc>
                        <w:tc>
                          <w:tcPr>
                            <w:tcW w:w="468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451B6B" w:rsidP="009E2C54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Semester: </w:t>
                            </w:r>
                            <w:r w:rsidR="004B29AC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</w:t>
                            </w:r>
                            <w:r w:rsidR="009E2C54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IXTH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5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451B6B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Email Id: </w:t>
                            </w:r>
                            <w:hyperlink r:id="rId10" w:history="1">
                              <w:r w:rsidR="00BE799A" w:rsidRPr="000A4C84">
                                <w:rPr>
                                  <w:rStyle w:val="Hyperlink"/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abhijeet.thakur@iitg.ernet.in</w:t>
                              </w:r>
                            </w:hyperlink>
                            <w:r w:rsidR="004B29AC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68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C1B6E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Contact No.: </w:t>
                            </w:r>
                            <w:r w:rsidR="003C1B6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9954248520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59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C1B6E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Hostel: </w:t>
                            </w:r>
                            <w:r w:rsidR="003C1B6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rahamputa</w:t>
                            </w:r>
                          </w:p>
                        </w:tc>
                        <w:tc>
                          <w:tcPr>
                            <w:tcW w:w="468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13E02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Room No.: </w:t>
                            </w:r>
                            <w:r w:rsidR="003C1B6E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f-99</w:t>
                            </w:r>
                          </w:p>
                        </w:tc>
                      </w:tr>
                    </w:tbl>
                    <w:p w:rsidR="00056471" w:rsidRDefault="00A624C1">
                      <w:pPr>
                        <w:pStyle w:val="FrameContents"/>
                        <w:spacing w:before="320" w:after="240" w:line="240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ignature with date:</w:t>
                      </w:r>
                    </w:p>
                    <w:p w:rsidR="00056471" w:rsidRDefault="00056471">
                      <w:pPr>
                        <w:pStyle w:val="FrameContents"/>
                        <w:spacing w:after="60" w:line="240" w:lineRule="auto"/>
                        <w:jc w:val="both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:rsidR="00056471" w:rsidRDefault="00A624C1">
                      <w:pPr>
                        <w:pStyle w:val="FrameContents"/>
                        <w:spacing w:after="60" w:line="240" w:lineRule="auto"/>
                        <w:jc w:val="both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Seconded by:</w:t>
                      </w:r>
                    </w:p>
                    <w:tbl>
                      <w:tblPr>
                        <w:tblStyle w:val="TableGrid"/>
                        <w:tblW w:w="9462" w:type="dxa"/>
                        <w:tblCellMar>
                          <w:left w:w="11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878"/>
                        <w:gridCol w:w="4584"/>
                      </w:tblGrid>
                      <w:tr w:rsidR="00056471">
                        <w:tc>
                          <w:tcPr>
                            <w:tcW w:w="9461" w:type="dxa"/>
                            <w:gridSpan w:val="2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451B6B" w:rsidP="009E2C54">
                            <w:pPr>
                              <w:pStyle w:val="FrameContents"/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Name: </w:t>
                            </w:r>
                            <w:r w:rsidR="009E2C54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RIYANKA NATH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7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9E2C54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Roll No.: </w:t>
                            </w:r>
                            <w:r w:rsidR="00E20012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14610</w:t>
                            </w:r>
                            <w:r w:rsidR="009E2C54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60</w:t>
                            </w:r>
                            <w:r w:rsidR="00D50B3F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42</w:t>
                            </w:r>
                          </w:p>
                        </w:tc>
                        <w:tc>
                          <w:tcPr>
                            <w:tcW w:w="4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80E0F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Dept. /Branch: </w:t>
                            </w:r>
                            <w:r w:rsidR="00F63513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BSBE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7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451B6B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CPI: </w:t>
                            </w:r>
                            <w:r w:rsidR="00E20012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7.25</w:t>
                            </w:r>
                            <w:r w:rsidR="002F302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(COURSE WORK)</w:t>
                            </w:r>
                          </w:p>
                        </w:tc>
                        <w:tc>
                          <w:tcPr>
                            <w:tcW w:w="4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451B6B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Semester: </w:t>
                            </w:r>
                            <w:r w:rsidR="002F302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EVENTH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7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D50B3F" w:rsidP="00380E0F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Email Id: </w:t>
                            </w:r>
                            <w:hyperlink r:id="rId11" w:history="1">
                              <w:r w:rsidRPr="00D50B3F">
                                <w:rPr>
                                  <w:rStyle w:val="Hyperlink"/>
                                  <w:rFonts w:ascii="Times New Roman" w:hAnsi="Times New Roman" w:cs="Times New Roman"/>
                                  <w:sz w:val="28"/>
                                  <w:szCs w:val="28"/>
                                </w:rPr>
                                <w:t>priyanka.nath@iitg.ernet.in</w:t>
                              </w:r>
                            </w:hyperlink>
                            <w:r w:rsidR="002F302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4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80E0F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Contact No.: </w:t>
                            </w:r>
                            <w:r w:rsidR="00D50B3F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8472845300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4877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80E0F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Hostel: </w:t>
                            </w:r>
                            <w:r w:rsidR="00D50B3F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WH</w:t>
                            </w:r>
                          </w:p>
                        </w:tc>
                        <w:tc>
                          <w:tcPr>
                            <w:tcW w:w="4584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80E0F">
                            <w:pPr>
                              <w:pStyle w:val="FrameContents"/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Room No.: </w:t>
                            </w:r>
                            <w:r w:rsidR="00D50B3F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-127</w:t>
                            </w:r>
                          </w:p>
                        </w:tc>
                      </w:tr>
                    </w:tbl>
                    <w:p w:rsidR="00056471" w:rsidRDefault="00056471">
                      <w:pPr>
                        <w:pStyle w:val="FrameContents"/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056471" w:rsidRDefault="00A624C1">
                      <w:pPr>
                        <w:pStyle w:val="FrameContents"/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ignature with date:</w:t>
                      </w:r>
                    </w:p>
                    <w:p w:rsidR="00056471" w:rsidRDefault="00056471">
                      <w:pPr>
                        <w:pStyle w:val="FrameContents"/>
                        <w:spacing w:line="240" w:lineRule="auto"/>
                        <w:jc w:val="both"/>
                      </w:pPr>
                    </w:p>
                  </w:txbxContent>
                </v:textbox>
              </v:rect>
            </w:pict>
          </mc:Fallback>
        </mc:AlternateContent>
      </w:r>
      <w:r w:rsidR="00A624C1">
        <w:br w:type="page"/>
      </w:r>
    </w:p>
    <w:p w:rsidR="00056471" w:rsidRDefault="00A624C1">
      <w:r>
        <w:rPr>
          <w:noProof/>
          <w:lang w:val="en-IN" w:eastAsia="en-IN"/>
        </w:rPr>
        <w:lastRenderedPageBreak/>
        <w:drawing>
          <wp:inline distT="0" distB="0" distL="0" distR="0">
            <wp:extent cx="1028700" cy="1038860"/>
            <wp:effectExtent l="0" t="0" r="0" b="0"/>
            <wp:docPr id="18" name="Image1" descr="C:\Users\Ashish Kumar Namdeo\Desktop\logo_small_word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" descr="C:\Users\Ashish Kumar Namdeo\Desktop\logo_small_word.t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biLevel thresh="50000"/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3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7" behindDoc="0" locked="0" layoutInCell="1" allowOverlap="1">
                <wp:simplePos x="0" y="0"/>
                <wp:positionH relativeFrom="column">
                  <wp:posOffset>1095375</wp:posOffset>
                </wp:positionH>
                <wp:positionV relativeFrom="paragraph">
                  <wp:posOffset>-38100</wp:posOffset>
                </wp:positionV>
                <wp:extent cx="5401945" cy="1134745"/>
                <wp:effectExtent l="0" t="0" r="0" b="1905"/>
                <wp:wrapNone/>
                <wp:docPr id="11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01440" cy="113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4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44"/>
                              </w:rPr>
                              <w:t xml:space="preserve">STUDENTS’ GYMKHANA ELECTIONS </w:t>
                            </w:r>
                          </w:p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44"/>
                              </w:rPr>
                              <w:t xml:space="preserve">Year </w:t>
                            </w:r>
                            <w:r w:rsidR="00451B6B">
                              <w:rPr>
                                <w:rFonts w:ascii="Times New Roman" w:hAnsi="Times New Roman" w:cs="Times New Roman"/>
                                <w:b/>
                                <w:sz w:val="44"/>
                              </w:rPr>
                              <w:t>2018-19</w:t>
                            </w:r>
                          </w:p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sz w:val="36"/>
                              </w:rPr>
                              <w:t>Indian Institute of Technology, Guwahati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7" o:spid="_x0000_s1030" style="position:absolute;margin-left:86.25pt;margin-top:-3pt;width:425.35pt;height:89.35pt;z-index: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4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44"/>
                        </w:rPr>
                        <w:t xml:space="preserve">STUDENTS’ GYMKHANA ELECTIONS </w:t>
                      </w:r>
                    </w:p>
                    <w:p w:rsidR="00056471" w:rsidRDefault="00A624C1">
                      <w:pPr>
                        <w:pStyle w:val="FrameContents"/>
                        <w:spacing w:after="0" w:line="240" w:lineRule="auto"/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b/>
                          <w:sz w:val="44"/>
                        </w:rPr>
                        <w:t xml:space="preserve">Year </w:t>
                      </w:r>
                      <w:r w:rsidR="00451B6B">
                        <w:rPr>
                          <w:rFonts w:ascii="Times New Roman" w:hAnsi="Times New Roman" w:cs="Times New Roman"/>
                          <w:b/>
                          <w:sz w:val="44"/>
                        </w:rPr>
                        <w:t>2018-19</w:t>
                      </w:r>
                    </w:p>
                    <w:p w:rsidR="00056471" w:rsidRDefault="00A624C1">
                      <w:pPr>
                        <w:pStyle w:val="FrameContents"/>
                        <w:spacing w:after="0" w:line="240" w:lineRule="auto"/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sz w:val="36"/>
                        </w:rPr>
                        <w:t>Indian Institute of Technology, Guwahati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8" behindDoc="0" locked="0" layoutInCell="1" allowOverlap="1">
                <wp:simplePos x="0" y="0"/>
                <wp:positionH relativeFrom="column">
                  <wp:posOffset>3028950</wp:posOffset>
                </wp:positionH>
                <wp:positionV relativeFrom="paragraph">
                  <wp:posOffset>990600</wp:posOffset>
                </wp:positionV>
                <wp:extent cx="3449320" cy="277495"/>
                <wp:effectExtent l="0" t="0" r="0" b="1905"/>
                <wp:wrapNone/>
                <wp:docPr id="13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8800" cy="276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File Ref: </w:t>
                            </w:r>
                            <w:r w:rsidR="00335213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IITG/SAC/GYM18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/Elections/Agenda/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8" o:spid="_x0000_s1031" style="position:absolute;margin-left:238.5pt;margin-top:78pt;width:271.6pt;height:21.85pt;z-index: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" filled="f" stroked="f">
                <v:textbox>
                  <w:txbxContent>
                    <w:p w:rsidR="00056471" w:rsidRDefault="00A624C1">
                      <w:pPr>
                        <w:pStyle w:val="FrameContents"/>
                      </w:pP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File Ref: </w:t>
                      </w:r>
                      <w:r w:rsidR="00335213">
                        <w:rPr>
                          <w:rFonts w:ascii="Times New Roman" w:hAnsi="Times New Roman" w:cs="Times New Roman"/>
                          <w:sz w:val="24"/>
                        </w:rPr>
                        <w:t>IITG/SAC/GYM18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/Elections/Agenda/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9" behindDoc="0" locked="0" layoutInCell="1" allowOverlap="1">
                <wp:simplePos x="0" y="0"/>
                <wp:positionH relativeFrom="column">
                  <wp:posOffset>95250</wp:posOffset>
                </wp:positionH>
                <wp:positionV relativeFrom="paragraph">
                  <wp:posOffset>1704975</wp:posOffset>
                </wp:positionV>
                <wp:extent cx="6344920" cy="6897370"/>
                <wp:effectExtent l="0" t="0" r="0" b="1905"/>
                <wp:wrapNone/>
                <wp:docPr id="15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44280" cy="689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before="120" w:after="60" w:line="24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Post contesting f</w:t>
                            </w:r>
                            <w:r w:rsidR="00320CA0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or: </w:t>
                            </w:r>
                            <w:r w:rsidR="004B29AC">
                              <w:rPr>
                                <w:rFonts w:ascii="Times New Roman" w:hAnsi="Times New Roman"/>
                                <w:sz w:val="28"/>
                                <w:szCs w:val="28"/>
                              </w:rPr>
                              <w:t>PG SENATORS</w:t>
                            </w:r>
                          </w:p>
                          <w:p w:rsidR="00056471" w:rsidRDefault="00056471">
                            <w:pPr>
                              <w:pStyle w:val="FrameContents"/>
                              <w:spacing w:after="60" w:line="24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7038" w:type="dxa"/>
                              <w:tblCellMar>
                                <w:left w:w="113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038"/>
                            </w:tblGrid>
                            <w:tr w:rsidR="00056471">
                              <w:trPr>
                                <w:trHeight w:val="654"/>
                              </w:trPr>
                              <w:tc>
                                <w:tcPr>
                                  <w:tcW w:w="70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F13076">
                                  <w:pPr>
                                    <w:pStyle w:val="FrameContents"/>
                                    <w:spacing w:before="120"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Name: </w:t>
                                  </w:r>
                                  <w:r w:rsidR="00F13076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KRISHAN KUMAR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70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35213">
                                  <w:pPr>
                                    <w:pStyle w:val="FrameContents"/>
                                    <w:spacing w:before="120"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Nick Name.: </w:t>
                                  </w:r>
                                </w:p>
                              </w:tc>
                            </w:tr>
                            <w:tr w:rsidR="00056471">
                              <w:tc>
                                <w:tcPr>
                                  <w:tcW w:w="703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</w:tcPr>
                                <w:p w:rsidR="00056471" w:rsidRDefault="00A624C1" w:rsidP="00335213">
                                  <w:pPr>
                                    <w:pStyle w:val="FrameContents"/>
                                    <w:spacing w:before="120"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Tagline (Punch line):</w:t>
                                  </w:r>
                                  <w:r w:rsidR="004B29AC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D375C0">
                                    <w:rPr>
                                      <w:rFonts w:ascii="Times New Roman" w:hAnsi="Times New Roman"/>
                                      <w:sz w:val="28"/>
                                      <w:szCs w:val="28"/>
                                    </w:rPr>
                                    <w:t>Be happy and make others happy</w:t>
                                  </w:r>
                                </w:p>
                              </w:tc>
                            </w:tr>
                          </w:tbl>
                          <w:p w:rsidR="00D82845" w:rsidRDefault="00D82845">
                            <w:pPr>
                              <w:pStyle w:val="FrameContents"/>
                              <w:spacing w:after="60" w:line="240" w:lineRule="auto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A624C1">
                            <w:pPr>
                              <w:pStyle w:val="FrameContents"/>
                              <w:spacing w:after="6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Agendas: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9" o:spid="_x0000_s1032" style="position:absolute;margin-left:7.5pt;margin-top:134.25pt;width:499.6pt;height:543.1pt;z-index: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before="120" w:after="60" w:line="240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Post contesting f</w:t>
                      </w:r>
                      <w:r w:rsidR="00320CA0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or: </w:t>
                      </w:r>
                      <w:r w:rsidR="004B29AC">
                        <w:rPr>
                          <w:rFonts w:ascii="Times New Roman" w:hAnsi="Times New Roman"/>
                          <w:sz w:val="28"/>
                          <w:szCs w:val="28"/>
                        </w:rPr>
                        <w:t>PG SENATORS</w:t>
                      </w:r>
                    </w:p>
                    <w:p w:rsidR="00056471" w:rsidRDefault="00056471">
                      <w:pPr>
                        <w:pStyle w:val="FrameContents"/>
                        <w:spacing w:after="60" w:line="240" w:lineRule="auto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tbl>
                      <w:tblPr>
                        <w:tblStyle w:val="TableGrid"/>
                        <w:tblW w:w="7038" w:type="dxa"/>
                        <w:tblCellMar>
                          <w:left w:w="113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038"/>
                      </w:tblGrid>
                      <w:tr w:rsidR="00056471">
                        <w:trPr>
                          <w:trHeight w:val="654"/>
                        </w:trPr>
                        <w:tc>
                          <w:tcPr>
                            <w:tcW w:w="70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F13076">
                            <w:pPr>
                              <w:pStyle w:val="FrameContents"/>
                              <w:spacing w:before="120"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Name: </w:t>
                            </w:r>
                            <w:r w:rsidR="00F1307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KRISHAN KUMAR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70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35213">
                            <w:pPr>
                              <w:pStyle w:val="FrameContents"/>
                              <w:spacing w:before="120"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Nick Name.: </w:t>
                            </w:r>
                          </w:p>
                        </w:tc>
                      </w:tr>
                      <w:tr w:rsidR="00056471">
                        <w:tc>
                          <w:tcPr>
                            <w:tcW w:w="703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</w:tcPr>
                          <w:p w:rsidR="00056471" w:rsidRDefault="00A624C1" w:rsidP="00335213">
                            <w:pPr>
                              <w:pStyle w:val="FrameContents"/>
                              <w:spacing w:before="120"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Tagline (Punch line):</w:t>
                            </w:r>
                            <w:r w:rsidR="004B29AC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375C0">
                              <w:rPr>
                                <w:rFonts w:ascii="Times New Roman" w:hAnsi="Times New Roman"/>
                                <w:sz w:val="28"/>
                                <w:szCs w:val="28"/>
                              </w:rPr>
                              <w:t>Be happy and make others happy</w:t>
                            </w:r>
                          </w:p>
                        </w:tc>
                      </w:tr>
                    </w:tbl>
                    <w:p w:rsidR="00D82845" w:rsidRDefault="00D82845">
                      <w:pPr>
                        <w:pStyle w:val="FrameContents"/>
                        <w:spacing w:after="60" w:line="240" w:lineRule="auto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</w:p>
                    <w:p w:rsidR="00056471" w:rsidRDefault="00A624C1">
                      <w:pPr>
                        <w:pStyle w:val="FrameContents"/>
                        <w:spacing w:after="60" w:line="240" w:lineRule="auto"/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Agendas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12" behindDoc="0" locked="0" layoutInCell="1" allowOverlap="1">
                <wp:simplePos x="0" y="0"/>
                <wp:positionH relativeFrom="column">
                  <wp:posOffset>-885825</wp:posOffset>
                </wp:positionH>
                <wp:positionV relativeFrom="paragraph">
                  <wp:posOffset>-257175</wp:posOffset>
                </wp:positionV>
                <wp:extent cx="7811770" cy="1905"/>
                <wp:effectExtent l="95250" t="17145" r="19050" b="96520"/>
                <wp:wrapNone/>
                <wp:docPr id="17" name="AutoShap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1280" cy="144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 w="28440" cap="rnd">
                          <a:solidFill>
                            <a:srgbClr val="000000"/>
                          </a:solidFill>
                          <a:custDash>
                            <a:ds d="100000" sp="100000"/>
                          </a:custDash>
                          <a:round/>
                        </a:ln>
                        <a:effectLst>
                          <a:outerShdw dist="107763" dir="81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54E6EA" id="AutoShape 12" o:spid="_x0000_s1026" style="position:absolute;margin-left:-69.75pt;margin-top:-20.25pt;width:615.1pt;height:.15pt;z-index: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" path="m,l21600,21600e" filled="f" strokeweight=".79mm">
                <v:stroke endcap="round"/>
                <v:shadow on="t" opacity=".5" offset="-6pt,6pt"/>
                <v:path arrowok="t"/>
              </v:shape>
            </w:pict>
          </mc:Fallback>
        </mc:AlternateContent>
      </w:r>
    </w:p>
    <w:p w:rsidR="00056471" w:rsidRDefault="00E94A0D">
      <w:r>
        <w:rPr>
          <w:noProof/>
          <w:lang w:val="en-IN" w:eastAsia="en-IN"/>
        </w:rPr>
        <mc:AlternateContent>
          <mc:Choice Requires="wps">
            <w:drawing>
              <wp:anchor distT="0" distB="0" distL="113030" distR="113030" simplePos="0" relativeHeight="11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943419</wp:posOffset>
                </wp:positionV>
                <wp:extent cx="5963478" cy="3633746"/>
                <wp:effectExtent l="0" t="0" r="18415" b="24130"/>
                <wp:wrapNone/>
                <wp:docPr id="2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3478" cy="3633746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125C30" w:rsidRPr="00125C30" w:rsidRDefault="00125C30" w:rsidP="00125C30">
                            <w:pPr>
                              <w:suppressAutoHyphens/>
                              <w:rPr>
                                <w:rFonts w:ascii="Calibri" w:eastAsia="Droid Sans Fallback" w:hAnsi="Calibri" w:cs="Times New Roman"/>
                                <w:b/>
                                <w:color w:val="auto"/>
                              </w:rPr>
                            </w:pPr>
                            <w:r w:rsidRPr="00125C30">
                              <w:rPr>
                                <w:rFonts w:ascii="Calibri" w:eastAsia="Droid Sans Fallback" w:hAnsi="Calibri" w:cs="Times New Roman"/>
                                <w:b/>
                                <w:color w:val="auto"/>
                              </w:rPr>
                              <w:t xml:space="preserve">Agenda 1: </w:t>
                            </w:r>
                            <w:r w:rsidR="00C82720">
                              <w:rPr>
                                <w:rFonts w:ascii="Calibri" w:eastAsia="Droid Sans Fallback" w:hAnsi="Calibri" w:cs="Times New Roman"/>
                                <w:b/>
                                <w:color w:val="auto"/>
                              </w:rPr>
                              <w:t xml:space="preserve">HRA facility to </w:t>
                            </w:r>
                            <w:r w:rsidR="00835CDA">
                              <w:rPr>
                                <w:rFonts w:ascii="Calibri" w:eastAsia="Droid Sans Fallback" w:hAnsi="Calibri" w:cs="Times New Roman"/>
                                <w:b/>
                                <w:color w:val="auto"/>
                              </w:rPr>
                              <w:t>student who is residing outside the campus.</w:t>
                            </w:r>
                          </w:p>
                          <w:p w:rsidR="00125C30" w:rsidRPr="00125C30" w:rsidRDefault="00F65344" w:rsidP="00125C30">
                            <w:pPr>
                              <w:suppressAutoHyphens/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</w:pPr>
                            <w:r w:rsidRPr="00F65344">
                              <w:rPr>
                                <w:rFonts w:ascii="Calibri" w:eastAsia="Droid Sans Fallback" w:hAnsi="Calibri" w:cs="Times New Roman"/>
                                <w:i/>
                                <w:color w:val="auto"/>
                                <w:u w:val="single"/>
                              </w:rPr>
                              <w:t>Domain</w:t>
                            </w:r>
                            <w:r w:rsidR="00770A13" w:rsidRPr="00770A13">
                              <w:rPr>
                                <w:rFonts w:ascii="Calibri" w:eastAsia="Droid Sans Fallback" w:hAnsi="Calibri" w:cs="Times New Roman"/>
                                <w:i/>
                                <w:color w:val="auto"/>
                              </w:rPr>
                              <w:t xml:space="preserve">: </w:t>
                            </w:r>
                            <w:r w:rsidR="00025B96">
                              <w:rPr>
                                <w:rFonts w:ascii="Calibri" w:eastAsia="Droid Sans Fallback" w:hAnsi="Calibri" w:cs="Times New Roman"/>
                                <w:i/>
                                <w:color w:val="auto"/>
                              </w:rPr>
                              <w:t>Academic</w:t>
                            </w:r>
                          </w:p>
                          <w:p w:rsidR="00125C30" w:rsidRPr="00770A13" w:rsidRDefault="00125C30" w:rsidP="00125C30">
                            <w:pPr>
                              <w:suppressAutoHyphens/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</w:pPr>
                            <w:r w:rsidRPr="00125C30">
                              <w:rPr>
                                <w:rFonts w:ascii="Calibri" w:eastAsia="Droid Sans Fallback" w:hAnsi="Calibri" w:cs="Times New Roman"/>
                                <w:color w:val="auto"/>
                                <w:u w:val="single"/>
                              </w:rPr>
                              <w:t>Proposal:</w:t>
                            </w:r>
                            <w:r w:rsidRPr="00125C30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 </w:t>
                            </w:r>
                            <w:r w:rsidR="000A087C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PhD scholars who got married and have not got accommodation in married </w:t>
                            </w:r>
                            <w:r w:rsidR="00D368DC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>scholar</w:t>
                            </w:r>
                            <w:r w:rsidR="000A087C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 hostel</w:t>
                            </w:r>
                            <w:r w:rsidR="00D368DC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 should get the HRA for living outside with their family</w:t>
                            </w:r>
                            <w:r w:rsidR="00770A13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. </w:t>
                            </w:r>
                            <w:r w:rsidR="00B8670F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>Or the student who has compulsion (diseases/family problem) to live outside also should get HRA.</w:t>
                            </w:r>
                          </w:p>
                          <w:p w:rsidR="00F65344" w:rsidRDefault="00F65344" w:rsidP="00125C30">
                            <w:pPr>
                              <w:suppressAutoHyphens/>
                            </w:pPr>
                            <w:r w:rsidRPr="00970CF8">
                              <w:rPr>
                                <w:u w:val="single"/>
                              </w:rPr>
                              <w:t>Possible solution:</w:t>
                            </w:r>
                            <w:r>
                              <w:t xml:space="preserve"> </w:t>
                            </w:r>
                            <w:r w:rsidR="00491C73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According to the rule of MHRD, if a student is unable to get accommodation within the campus, then he/she </w:t>
                            </w:r>
                            <w:r w:rsidR="00EF41F8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will be eligible for HRA. If academic section is ready for </w:t>
                            </w:r>
                            <w:r w:rsidR="0062121F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>this,</w:t>
                            </w:r>
                            <w:r w:rsidR="00EF41F8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 </w:t>
                            </w:r>
                            <w:r w:rsidR="00025B96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>then</w:t>
                            </w:r>
                            <w:r w:rsidR="00FA5699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 minor</w:t>
                            </w:r>
                            <w:r w:rsidR="00491C73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 </w:t>
                            </w:r>
                            <w:r w:rsidR="00FA5699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changes </w:t>
                            </w:r>
                            <w:r w:rsidR="00025B96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will be </w:t>
                            </w:r>
                            <w:r w:rsidR="00FA5699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>required for providing this facility.</w:t>
                            </w:r>
                          </w:p>
                          <w:p w:rsidR="00770A13" w:rsidRDefault="00770A13" w:rsidP="00770A13">
                            <w:pPr>
                              <w:suppressAutoHyphens/>
                            </w:pPr>
                            <w:r w:rsidRPr="00770A13">
                              <w:rPr>
                                <w:rFonts w:ascii="Calibri" w:eastAsia="Droid Sans Fallback" w:hAnsi="Calibri" w:cs="Times New Roman"/>
                                <w:color w:val="auto"/>
                                <w:u w:val="single"/>
                              </w:rPr>
                              <w:t>Plan of Action</w:t>
                            </w:r>
                            <w:r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: </w:t>
                            </w:r>
                            <w:r>
                              <w:t>If I am elected as senator, I will put this agenda into official senate meeting for discussion. After having a constructive debate, the action plan will be proposed considering the views of every member of Gymkhana council.</w:t>
                            </w: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056471">
                            <w:pPr>
                              <w:pStyle w:val="FrameContents"/>
                            </w:pPr>
                          </w:p>
                          <w:p w:rsidR="00056471" w:rsidRDefault="00A624C1">
                            <w:pPr>
                              <w:pStyle w:val="FrameContents"/>
                              <w:jc w:val="right"/>
                            </w:pPr>
                            <w:r>
                              <w:t>Extra sheets may be attached if needed.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Text Box 11" o:spid="_x0000_s1033" style="position:absolute;margin-left:0;margin-top:231.75pt;width:469.55pt;height:286.1pt;z-index:11;visibility:visible;mso-wrap-style:square;mso-width-percent:0;mso-height-percent:0;mso-wrap-distance-left:8.9pt;mso-wrap-distance-top:0;mso-wrap-distance-right:8.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" filled="f" strokeweight=".26mm">
                <v:textbox>
                  <w:txbxContent>
                    <w:p w:rsidR="00125C30" w:rsidRPr="00125C30" w:rsidRDefault="00125C30" w:rsidP="00125C30">
                      <w:pPr>
                        <w:suppressAutoHyphens/>
                        <w:rPr>
                          <w:rFonts w:ascii="Calibri" w:eastAsia="Droid Sans Fallback" w:hAnsi="Calibri" w:cs="Times New Roman"/>
                          <w:b/>
                          <w:color w:val="auto"/>
                        </w:rPr>
                      </w:pPr>
                      <w:r w:rsidRPr="00125C30">
                        <w:rPr>
                          <w:rFonts w:ascii="Calibri" w:eastAsia="Droid Sans Fallback" w:hAnsi="Calibri" w:cs="Times New Roman"/>
                          <w:b/>
                          <w:color w:val="auto"/>
                        </w:rPr>
                        <w:t xml:space="preserve">Agenda 1: </w:t>
                      </w:r>
                      <w:r w:rsidR="00C82720">
                        <w:rPr>
                          <w:rFonts w:ascii="Calibri" w:eastAsia="Droid Sans Fallback" w:hAnsi="Calibri" w:cs="Times New Roman"/>
                          <w:b/>
                          <w:color w:val="auto"/>
                        </w:rPr>
                        <w:t xml:space="preserve">HRA facility to </w:t>
                      </w:r>
                      <w:r w:rsidR="00835CDA">
                        <w:rPr>
                          <w:rFonts w:ascii="Calibri" w:eastAsia="Droid Sans Fallback" w:hAnsi="Calibri" w:cs="Times New Roman"/>
                          <w:b/>
                          <w:color w:val="auto"/>
                        </w:rPr>
                        <w:t>student who is residing outside the campus.</w:t>
                      </w:r>
                    </w:p>
                    <w:p w:rsidR="00125C30" w:rsidRPr="00125C30" w:rsidRDefault="00F65344" w:rsidP="00125C30">
                      <w:pPr>
                        <w:suppressAutoHyphens/>
                        <w:rPr>
                          <w:rFonts w:ascii="Calibri" w:eastAsia="Droid Sans Fallback" w:hAnsi="Calibri" w:cs="Times New Roman"/>
                          <w:color w:val="auto"/>
                        </w:rPr>
                      </w:pPr>
                      <w:r w:rsidRPr="00F65344">
                        <w:rPr>
                          <w:rFonts w:ascii="Calibri" w:eastAsia="Droid Sans Fallback" w:hAnsi="Calibri" w:cs="Times New Roman"/>
                          <w:i/>
                          <w:color w:val="auto"/>
                          <w:u w:val="single"/>
                        </w:rPr>
                        <w:t>Domain</w:t>
                      </w:r>
                      <w:r w:rsidR="00770A13" w:rsidRPr="00770A13">
                        <w:rPr>
                          <w:rFonts w:ascii="Calibri" w:eastAsia="Droid Sans Fallback" w:hAnsi="Calibri" w:cs="Times New Roman"/>
                          <w:i/>
                          <w:color w:val="auto"/>
                        </w:rPr>
                        <w:t xml:space="preserve">: </w:t>
                      </w:r>
                      <w:r w:rsidR="00025B96">
                        <w:rPr>
                          <w:rFonts w:ascii="Calibri" w:eastAsia="Droid Sans Fallback" w:hAnsi="Calibri" w:cs="Times New Roman"/>
                          <w:i/>
                          <w:color w:val="auto"/>
                        </w:rPr>
                        <w:t>Academic</w:t>
                      </w:r>
                    </w:p>
                    <w:p w:rsidR="00125C30" w:rsidRPr="00770A13" w:rsidRDefault="00125C30" w:rsidP="00125C30">
                      <w:pPr>
                        <w:suppressAutoHyphens/>
                        <w:rPr>
                          <w:rFonts w:ascii="Calibri" w:eastAsia="Droid Sans Fallback" w:hAnsi="Calibri" w:cs="Times New Roman"/>
                          <w:color w:val="auto"/>
                        </w:rPr>
                      </w:pPr>
                      <w:r w:rsidRPr="00125C30">
                        <w:rPr>
                          <w:rFonts w:ascii="Calibri" w:eastAsia="Droid Sans Fallback" w:hAnsi="Calibri" w:cs="Times New Roman"/>
                          <w:color w:val="auto"/>
                          <w:u w:val="single"/>
                        </w:rPr>
                        <w:t>Proposal:</w:t>
                      </w:r>
                      <w:r w:rsidRPr="00125C30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 </w:t>
                      </w:r>
                      <w:r w:rsidR="000A087C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PhD scholars who got married and have not got accommodation in married </w:t>
                      </w:r>
                      <w:r w:rsidR="00D368DC">
                        <w:rPr>
                          <w:rFonts w:ascii="Calibri" w:eastAsia="Droid Sans Fallback" w:hAnsi="Calibri" w:cs="Times New Roman"/>
                          <w:color w:val="auto"/>
                        </w:rPr>
                        <w:t>scholar</w:t>
                      </w:r>
                      <w:r w:rsidR="000A087C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 hostel</w:t>
                      </w:r>
                      <w:r w:rsidR="00D368DC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 should get the HRA for living outside with their family</w:t>
                      </w:r>
                      <w:r w:rsidR="00770A13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. </w:t>
                      </w:r>
                      <w:r w:rsidR="00B8670F">
                        <w:rPr>
                          <w:rFonts w:ascii="Calibri" w:eastAsia="Droid Sans Fallback" w:hAnsi="Calibri" w:cs="Times New Roman"/>
                          <w:color w:val="auto"/>
                        </w:rPr>
                        <w:t>Or the student who has compulsion (diseases/family problem) to live outside also should get HRA.</w:t>
                      </w:r>
                    </w:p>
                    <w:p w:rsidR="00F65344" w:rsidRDefault="00F65344" w:rsidP="00125C30">
                      <w:pPr>
                        <w:suppressAutoHyphens/>
                      </w:pPr>
                      <w:r w:rsidRPr="00970CF8">
                        <w:rPr>
                          <w:u w:val="single"/>
                        </w:rPr>
                        <w:t>Possible solution:</w:t>
                      </w:r>
                      <w:r>
                        <w:t xml:space="preserve"> </w:t>
                      </w:r>
                      <w:r w:rsidR="00491C73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According to the rule of MHRD, if a student is unable to get accommodation within the campus, then he/she </w:t>
                      </w:r>
                      <w:r w:rsidR="00EF41F8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will be eligible for HRA. If academic section is ready for </w:t>
                      </w:r>
                      <w:r w:rsidR="0062121F">
                        <w:rPr>
                          <w:rFonts w:ascii="Calibri" w:eastAsia="Droid Sans Fallback" w:hAnsi="Calibri" w:cs="Times New Roman"/>
                          <w:color w:val="auto"/>
                        </w:rPr>
                        <w:t>this,</w:t>
                      </w:r>
                      <w:r w:rsidR="00EF41F8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 </w:t>
                      </w:r>
                      <w:r w:rsidR="00025B96">
                        <w:rPr>
                          <w:rFonts w:ascii="Calibri" w:eastAsia="Droid Sans Fallback" w:hAnsi="Calibri" w:cs="Times New Roman"/>
                          <w:color w:val="auto"/>
                        </w:rPr>
                        <w:t>then</w:t>
                      </w:r>
                      <w:r w:rsidR="00FA5699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 minor</w:t>
                      </w:r>
                      <w:r w:rsidR="00491C73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 </w:t>
                      </w:r>
                      <w:r w:rsidR="00FA5699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changes </w:t>
                      </w:r>
                      <w:r w:rsidR="00025B96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will be </w:t>
                      </w:r>
                      <w:r w:rsidR="00FA5699">
                        <w:rPr>
                          <w:rFonts w:ascii="Calibri" w:eastAsia="Droid Sans Fallback" w:hAnsi="Calibri" w:cs="Times New Roman"/>
                          <w:color w:val="auto"/>
                        </w:rPr>
                        <w:t>required for providing this facility.</w:t>
                      </w:r>
                    </w:p>
                    <w:p w:rsidR="00770A13" w:rsidRDefault="00770A13" w:rsidP="00770A13">
                      <w:pPr>
                        <w:suppressAutoHyphens/>
                      </w:pPr>
                      <w:r w:rsidRPr="00770A13">
                        <w:rPr>
                          <w:rFonts w:ascii="Calibri" w:eastAsia="Droid Sans Fallback" w:hAnsi="Calibri" w:cs="Times New Roman"/>
                          <w:color w:val="auto"/>
                          <w:u w:val="single"/>
                        </w:rPr>
                        <w:t>Plan of Action</w:t>
                      </w:r>
                      <w:r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: </w:t>
                      </w:r>
                      <w:r>
                        <w:t>If I am elected as senator, I will put this agenda into official senate meeting for discussion. After having a constructive debate, the action plan will be proposed considering the views of every member of Gymkhana council.</w:t>
                      </w: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056471">
                      <w:pPr>
                        <w:pStyle w:val="FrameContents"/>
                      </w:pPr>
                    </w:p>
                    <w:p w:rsidR="00056471" w:rsidRDefault="00A624C1">
                      <w:pPr>
                        <w:pStyle w:val="FrameContents"/>
                        <w:jc w:val="right"/>
                      </w:pPr>
                      <w:r>
                        <w:t>Extra sheets may be attached if needed.</w:t>
                      </w:r>
                    </w:p>
                  </w:txbxContent>
                </v:textbox>
              </v:rect>
            </w:pict>
          </mc:Fallback>
        </mc:AlternateContent>
      </w:r>
      <w:r w:rsidR="00A624C1">
        <w:rPr>
          <w:noProof/>
          <w:lang w:val="en-IN" w:eastAsia="en-IN"/>
        </w:rPr>
        <mc:AlternateContent>
          <mc:Choice Requires="wps">
            <w:drawing>
              <wp:anchor distT="0" distB="0" distL="113030" distR="113030" simplePos="0" relativeHeight="10" behindDoc="0" locked="0" layoutInCell="1" allowOverlap="1">
                <wp:simplePos x="0" y="0"/>
                <wp:positionH relativeFrom="column">
                  <wp:posOffset>5010150</wp:posOffset>
                </wp:positionH>
                <wp:positionV relativeFrom="paragraph">
                  <wp:posOffset>1028065</wp:posOffset>
                </wp:positionV>
                <wp:extent cx="1401445" cy="1344295"/>
                <wp:effectExtent l="9525" t="6985" r="9525" b="12065"/>
                <wp:wrapNone/>
                <wp:docPr id="19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760" cy="134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2C685E">
                            <w:pPr>
                              <w:pStyle w:val="FrameContents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C685E">
                              <w:rPr>
                                <w:rFonts w:ascii="Times New Roman" w:eastAsia="Times New Roman" w:hAnsi="Times New Roman" w:cs="Times New Roman"/>
                                <w:noProof/>
                                <w:snapToGrid w:val="0"/>
                                <w:color w:val="000000"/>
                                <w:w w:val="0"/>
                                <w:sz w:val="0"/>
                                <w:szCs w:val="0"/>
                                <w:u w:color="000000"/>
                                <w:bdr w:val="none" w:sz="0" w:space="0" w:color="000000"/>
                                <w:shd w:val="clear" w:color="000000" w:fill="000000"/>
                                <w:lang w:val="en-IN" w:eastAsia="en-IN"/>
                              </w:rPr>
                              <w:drawing>
                                <wp:inline distT="0" distB="0" distL="0" distR="0" wp14:anchorId="14345B32" wp14:editId="379B4224">
                                  <wp:extent cx="1076325" cy="1314449"/>
                                  <wp:effectExtent l="0" t="0" r="0" b="635"/>
                                  <wp:docPr id="5" name="Picture 5" descr="C:\Users\KHALDIAKRISHAN\Pictures\IMG_20180206_224120855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KHALDIAKRISHAN\Pictures\IMG_20180206_224120855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8152" t="15144" r="14991" b="32573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86129" cy="132642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056471" w:rsidRDefault="00056471">
                            <w:pPr>
                              <w:pStyle w:val="FrameContents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:rsidR="00056471" w:rsidRDefault="00A624C1">
                            <w:pPr>
                              <w:pStyle w:val="FrameContents"/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Photo</w:t>
                            </w:r>
                            <w:r w:rsidR="004B29AC" w:rsidRPr="004B29AC">
                              <w:rPr>
                                <w:rFonts w:ascii="Times New Roman" w:eastAsia="Times New Roman" w:hAnsi="Times New Roman" w:cs="Times New Roman"/>
                                <w:snapToGrid w:val="0"/>
                                <w:color w:val="000000"/>
                                <w:w w:val="0"/>
                                <w:sz w:val="0"/>
                                <w:szCs w:val="0"/>
                                <w:u w:color="000000"/>
                                <w:bdr w:val="none" w:sz="0" w:space="0" w:color="000000"/>
                                <w:shd w:val="clear" w:color="000000" w:fill="000000"/>
                                <w:lang w:val="x-none" w:eastAsia="x-none" w:bidi="x-none"/>
                              </w:rPr>
                              <w:t xml:space="preserve"> </w:t>
                            </w:r>
                            <w:r w:rsidR="004B29AC" w:rsidRPr="004B29AC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graph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10" o:spid="_x0000_s1034" style="position:absolute;margin-left:394.5pt;margin-top:80.95pt;width:110.35pt;height:105.85pt;z-index:10;visibility:visible;mso-wrap-style:square;mso-wrap-distance-left:8.9pt;mso-wrap-distance-top:0;mso-wrap-distance-right:8.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" strokeweight=".26mm">
                <v:textbox>
                  <w:txbxContent>
                    <w:p w:rsidR="00056471" w:rsidRDefault="002C685E">
                      <w:pPr>
                        <w:pStyle w:val="FrameContents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2C685E">
                        <w:rPr>
                          <w:rFonts w:ascii="Times New Roman" w:eastAsia="Times New Roman" w:hAnsi="Times New Roman" w:cs="Times New Roman"/>
                          <w:noProof/>
                          <w:snapToGrid w:val="0"/>
                          <w:color w:val="000000"/>
                          <w:w w:val="0"/>
                          <w:sz w:val="0"/>
                          <w:szCs w:val="0"/>
                          <w:u w:color="000000"/>
                          <w:bdr w:val="none" w:sz="0" w:space="0" w:color="000000"/>
                          <w:shd w:val="clear" w:color="000000" w:fill="000000"/>
                          <w:lang w:val="en-IN" w:eastAsia="en-IN"/>
                        </w:rPr>
                        <w:drawing>
                          <wp:inline distT="0" distB="0" distL="0" distR="0" wp14:anchorId="14345B32" wp14:editId="379B4224">
                            <wp:extent cx="1076325" cy="1314449"/>
                            <wp:effectExtent l="0" t="0" r="0" b="635"/>
                            <wp:docPr id="5" name="Picture 5" descr="C:\Users\KHALDIAKRISHAN\Pictures\IMG_20180206_224120855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KHALDIAKRISHAN\Pictures\IMG_20180206_224120855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8152" t="15144" r="14991" b="32573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086129" cy="132642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056471" w:rsidRDefault="00056471">
                      <w:pPr>
                        <w:pStyle w:val="FrameContents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</w:p>
                    <w:p w:rsidR="00056471" w:rsidRDefault="00A624C1">
                      <w:pPr>
                        <w:pStyle w:val="FrameContents"/>
                        <w:jc w:val="center"/>
                      </w:pPr>
                      <w:r>
                        <w:rPr>
                          <w:rFonts w:ascii="Times New Roman" w:hAnsi="Times New Roman" w:cs="Times New Roman"/>
                        </w:rPr>
                        <w:t>Photo</w:t>
                      </w:r>
                      <w:r w:rsidR="004B29AC" w:rsidRPr="004B29AC">
                        <w:rPr>
                          <w:rFonts w:ascii="Times New Roman" w:eastAsia="Times New Roman" w:hAnsi="Times New Roman" w:cs="Times New Roman"/>
                          <w:snapToGrid w:val="0"/>
                          <w:color w:val="000000"/>
                          <w:w w:val="0"/>
                          <w:sz w:val="0"/>
                          <w:szCs w:val="0"/>
                          <w:u w:color="000000"/>
                          <w:bdr w:val="none" w:sz="0" w:space="0" w:color="000000"/>
                          <w:shd w:val="clear" w:color="000000" w:fill="000000"/>
                          <w:lang w:val="x-none" w:eastAsia="x-none" w:bidi="x-none"/>
                        </w:rPr>
                        <w:t xml:space="preserve"> </w:t>
                      </w:r>
                      <w:r w:rsidR="004B29AC" w:rsidRPr="004B29AC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>graph</w:t>
                      </w:r>
                    </w:p>
                  </w:txbxContent>
                </v:textbox>
              </v:rect>
            </w:pict>
          </mc:Fallback>
        </mc:AlternateContent>
      </w:r>
      <w:r w:rsidR="00A624C1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13" behindDoc="0" locked="0" layoutInCell="1" allowOverlap="1">
                <wp:simplePos x="0" y="0"/>
                <wp:positionH relativeFrom="column">
                  <wp:posOffset>1628775</wp:posOffset>
                </wp:positionH>
                <wp:positionV relativeFrom="paragraph">
                  <wp:posOffset>94615</wp:posOffset>
                </wp:positionV>
                <wp:extent cx="3354070" cy="410845"/>
                <wp:effectExtent l="0" t="0" r="0" b="2540"/>
                <wp:wrapNone/>
                <wp:docPr id="2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3400" cy="410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jc w:val="both"/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6"/>
                                <w:u w:val="single"/>
                              </w:rPr>
                              <w:t xml:space="preserve">Agendas and Declaration Form 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13" o:spid="_x0000_s1035" style="position:absolute;margin-left:128.25pt;margin-top:7.45pt;width:264.1pt;height:32.35pt;z-index:1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after="0" w:line="240" w:lineRule="auto"/>
                        <w:jc w:val="both"/>
                      </w:pPr>
                      <w:r>
                        <w:rPr>
                          <w:rFonts w:ascii="Times New Roman" w:hAnsi="Times New Roman" w:cs="Times New Roman"/>
                          <w:b/>
                          <w:sz w:val="36"/>
                          <w:u w:val="single"/>
                        </w:rPr>
                        <w:t xml:space="preserve">Agendas and Declaration Form </w:t>
                      </w:r>
                    </w:p>
                  </w:txbxContent>
                </v:textbox>
              </v:rect>
            </w:pict>
          </mc:Fallback>
        </mc:AlternateContent>
      </w:r>
      <w:r w:rsidR="00A624C1">
        <w:br w:type="page"/>
      </w:r>
    </w:p>
    <w:p w:rsidR="00125C30" w:rsidRDefault="00E94A0D">
      <w:r>
        <w:rPr>
          <w:noProof/>
          <w:lang w:val="en-IN" w:eastAsia="en-IN"/>
        </w:rPr>
        <mc:AlternateContent>
          <mc:Choice Requires="wps">
            <w:drawing>
              <wp:inline distT="0" distB="0" distL="0" distR="0" wp14:anchorId="6803DA08" wp14:editId="76D04A6E">
                <wp:extent cx="5943600" cy="7753350"/>
                <wp:effectExtent l="0" t="0" r="19050" b="19050"/>
                <wp:docPr id="7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7753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4A0D" w:rsidRDefault="004459DC" w:rsidP="00E94A0D">
                            <w:pPr>
                              <w:pStyle w:val="FrameContents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genda 2</w:t>
                            </w:r>
                            <w:r w:rsidR="00E94A0D">
                              <w:rPr>
                                <w:b/>
                              </w:rPr>
                              <w:t>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="00B57592">
                              <w:rPr>
                                <w:b/>
                              </w:rPr>
                              <w:t>Hike in travel allowance and contingency,</w:t>
                            </w:r>
                          </w:p>
                          <w:p w:rsidR="00770A13" w:rsidRPr="00125C30" w:rsidRDefault="00770A13" w:rsidP="00770A13">
                            <w:pPr>
                              <w:suppressAutoHyphens/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</w:pPr>
                            <w:r w:rsidRPr="00F65344">
                              <w:rPr>
                                <w:rFonts w:ascii="Calibri" w:eastAsia="Droid Sans Fallback" w:hAnsi="Calibri" w:cs="Times New Roman"/>
                                <w:i/>
                                <w:color w:val="auto"/>
                                <w:u w:val="single"/>
                              </w:rPr>
                              <w:t>Domain</w:t>
                            </w:r>
                            <w:r w:rsidRPr="00770A13">
                              <w:rPr>
                                <w:rFonts w:ascii="Calibri" w:eastAsia="Droid Sans Fallback" w:hAnsi="Calibri" w:cs="Times New Roman"/>
                                <w:i/>
                                <w:color w:val="auto"/>
                              </w:rPr>
                              <w:t xml:space="preserve">: </w:t>
                            </w:r>
                            <w:r w:rsidR="00003536">
                              <w:rPr>
                                <w:rFonts w:ascii="Calibri" w:eastAsia="Droid Sans Fallback" w:hAnsi="Calibri" w:cs="Times New Roman"/>
                                <w:i/>
                                <w:color w:val="auto"/>
                              </w:rPr>
                              <w:t>Academic</w:t>
                            </w:r>
                            <w:r>
                              <w:rPr>
                                <w:rFonts w:ascii="Calibri" w:eastAsia="Droid Sans Fallback" w:hAnsi="Calibri" w:cs="Times New Roman"/>
                                <w:i/>
                                <w:color w:val="auto"/>
                              </w:rPr>
                              <w:t xml:space="preserve"> </w:t>
                            </w:r>
                          </w:p>
                          <w:p w:rsidR="00770A13" w:rsidRDefault="00F26AC2" w:rsidP="00E94A0D">
                            <w:pPr>
                              <w:pStyle w:val="FrameContents"/>
                            </w:pPr>
                            <w:r w:rsidRPr="00125C30">
                              <w:rPr>
                                <w:rFonts w:ascii="Calibri" w:eastAsia="Droid Sans Fallback" w:hAnsi="Calibri" w:cs="Times New Roman"/>
                                <w:color w:val="auto"/>
                                <w:u w:val="single"/>
                              </w:rPr>
                              <w:t>Proposal:</w:t>
                            </w:r>
                            <w:r w:rsidRPr="00125C30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 </w:t>
                            </w:r>
                            <w:r w:rsidR="00003536">
                              <w:t xml:space="preserve">Travelling allowance what we are getting is not enough to attend a single </w:t>
                            </w:r>
                            <w:r w:rsidR="00593AD4">
                              <w:t xml:space="preserve">conference outside the campus and the contingency </w:t>
                            </w:r>
                            <w:r w:rsidR="00573CE9">
                              <w:t>allotted to each students only five thousand that is not sufficient for one year.</w:t>
                            </w:r>
                            <w:r w:rsidR="00770A13">
                              <w:t xml:space="preserve"> </w:t>
                            </w:r>
                          </w:p>
                          <w:p w:rsidR="00E94A0D" w:rsidRDefault="00F26AC2" w:rsidP="00E94A0D">
                            <w:pPr>
                              <w:pStyle w:val="FrameContents"/>
                            </w:pPr>
                            <w:r w:rsidRPr="00970CF8">
                              <w:rPr>
                                <w:u w:val="single"/>
                              </w:rPr>
                              <w:t>Possible solution:</w:t>
                            </w:r>
                            <w:r>
                              <w:t xml:space="preserve"> </w:t>
                            </w:r>
                            <w:r w:rsidR="00573CE9">
                              <w:t>Increase the amount</w:t>
                            </w:r>
                            <w:r w:rsidR="00311059">
                              <w:t xml:space="preserve"> of both TA and contingency</w:t>
                            </w:r>
                            <w:r w:rsidR="00573CE9">
                              <w:t xml:space="preserve"> as DST and CSIR giving to their students.</w:t>
                            </w:r>
                          </w:p>
                          <w:p w:rsidR="00F65344" w:rsidRPr="00233660" w:rsidRDefault="00F26AC2" w:rsidP="00F65344">
                            <w:pPr>
                              <w:pStyle w:val="FrameContents"/>
                            </w:pPr>
                            <w:r w:rsidRPr="00770A13">
                              <w:rPr>
                                <w:rFonts w:ascii="Calibri" w:eastAsia="Droid Sans Fallback" w:hAnsi="Calibri" w:cs="Times New Roman"/>
                                <w:color w:val="auto"/>
                                <w:u w:val="single"/>
                              </w:rPr>
                              <w:t>Plan of Action</w:t>
                            </w:r>
                            <w:r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: </w:t>
                            </w:r>
                            <w:r w:rsidR="00F65344">
                              <w:t>If I am elected as senator, I will put this agenda into official senate meeting for discussion. After having a constructive debate, the action plan will be proposed considering the views of every member of Gymkhana council.</w:t>
                            </w:r>
                          </w:p>
                          <w:p w:rsidR="00E94A0D" w:rsidRDefault="00E94A0D" w:rsidP="00E94A0D">
                            <w:pPr>
                              <w:pStyle w:val="FrameContents"/>
                              <w:rPr>
                                <w:b/>
                              </w:rPr>
                            </w:pPr>
                            <w:r w:rsidRPr="00233660">
                              <w:rPr>
                                <w:b/>
                              </w:rPr>
                              <w:t>Agend</w:t>
                            </w:r>
                            <w:r w:rsidR="004459DC">
                              <w:rPr>
                                <w:b/>
                              </w:rPr>
                              <w:t>a 3</w:t>
                            </w:r>
                            <w:r>
                              <w:rPr>
                                <w:b/>
                              </w:rPr>
                              <w:t xml:space="preserve">: </w:t>
                            </w:r>
                            <w:r w:rsidR="004459DC">
                              <w:rPr>
                                <w:b/>
                              </w:rPr>
                              <w:t xml:space="preserve">Prize </w:t>
                            </w:r>
                            <w:r>
                              <w:rPr>
                                <w:b/>
                              </w:rPr>
                              <w:t>for publication</w:t>
                            </w:r>
                          </w:p>
                          <w:p w:rsidR="004459DC" w:rsidRPr="00125C30" w:rsidRDefault="004459DC" w:rsidP="004459DC">
                            <w:pPr>
                              <w:suppressAutoHyphens/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</w:pPr>
                            <w:r w:rsidRPr="00F65344">
                              <w:rPr>
                                <w:rFonts w:ascii="Calibri" w:eastAsia="Droid Sans Fallback" w:hAnsi="Calibri" w:cs="Times New Roman"/>
                                <w:i/>
                                <w:color w:val="auto"/>
                                <w:u w:val="single"/>
                              </w:rPr>
                              <w:t>Domain</w:t>
                            </w:r>
                            <w:r w:rsidRPr="00770A13">
                              <w:rPr>
                                <w:rFonts w:ascii="Calibri" w:eastAsia="Droid Sans Fallback" w:hAnsi="Calibri" w:cs="Times New Roman"/>
                                <w:i/>
                                <w:color w:val="auto"/>
                              </w:rPr>
                              <w:t xml:space="preserve">: </w:t>
                            </w:r>
                            <w:r w:rsidR="00F26AC2">
                              <w:rPr>
                                <w:rFonts w:ascii="Calibri" w:eastAsia="Droid Sans Fallback" w:hAnsi="Calibri" w:cs="Times New Roman"/>
                                <w:i/>
                                <w:color w:val="auto"/>
                              </w:rPr>
                              <w:t>I</w:t>
                            </w:r>
                            <w:r>
                              <w:rPr>
                                <w:rFonts w:ascii="Calibri" w:eastAsia="Droid Sans Fallback" w:hAnsi="Calibri" w:cs="Times New Roman"/>
                                <w:i/>
                                <w:color w:val="auto"/>
                              </w:rPr>
                              <w:t xml:space="preserve">ncentives to students </w:t>
                            </w:r>
                          </w:p>
                          <w:p w:rsidR="00E94A0D" w:rsidRDefault="004459DC" w:rsidP="004459DC">
                            <w:pPr>
                              <w:pStyle w:val="FrameContents"/>
                              <w:jc w:val="both"/>
                            </w:pPr>
                            <w:r w:rsidRPr="00125C30">
                              <w:rPr>
                                <w:rFonts w:ascii="Calibri" w:eastAsia="Droid Sans Fallback" w:hAnsi="Calibri" w:cs="Times New Roman"/>
                                <w:color w:val="auto"/>
                                <w:u w:val="single"/>
                              </w:rPr>
                              <w:t>Proposal:</w:t>
                            </w:r>
                            <w:r w:rsidRPr="00125C30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 </w:t>
                            </w:r>
                            <w:r w:rsidR="00E94A0D">
                              <w:t xml:space="preserve">I propose to IITG administration to give </w:t>
                            </w:r>
                            <w:r>
                              <w:t>some kind of prize (money or certificate)</w:t>
                            </w:r>
                            <w:r w:rsidR="00E94A0D">
                              <w:t xml:space="preserve"> for Ph.D. students for </w:t>
                            </w:r>
                            <w:r w:rsidR="00F26AC2">
                              <w:t xml:space="preserve">the best publication in their respective department or </w:t>
                            </w:r>
                            <w:r w:rsidR="00311059">
                              <w:t>center</w:t>
                            </w:r>
                            <w:r w:rsidR="00E94A0D">
                              <w:t>. This will encourage students to pay more concentration in research and ultimately lift the research excellence of IITG.</w:t>
                            </w:r>
                          </w:p>
                          <w:p w:rsidR="00F26AC2" w:rsidRDefault="00F26AC2" w:rsidP="00F26AC2">
                            <w:pPr>
                              <w:pStyle w:val="FrameContents"/>
                            </w:pPr>
                            <w:r w:rsidRPr="00970CF8">
                              <w:rPr>
                                <w:u w:val="single"/>
                              </w:rPr>
                              <w:t>Possible solution:</w:t>
                            </w:r>
                            <w:r>
                              <w:t xml:space="preserve"> Small amount of fund should be allocated to all department and </w:t>
                            </w:r>
                            <w:r w:rsidR="00A6559E">
                              <w:t>center</w:t>
                            </w:r>
                            <w:bookmarkStart w:id="0" w:name="_GoBack"/>
                            <w:bookmarkEnd w:id="0"/>
                            <w:r>
                              <w:t xml:space="preserve"> of the IITG for this purpose.</w:t>
                            </w:r>
                          </w:p>
                          <w:p w:rsidR="00F65344" w:rsidRPr="00233660" w:rsidRDefault="00F26AC2" w:rsidP="00E94A0D">
                            <w:pPr>
                              <w:pStyle w:val="FrameContents"/>
                            </w:pPr>
                            <w:r w:rsidRPr="00770A13">
                              <w:rPr>
                                <w:rFonts w:ascii="Calibri" w:eastAsia="Droid Sans Fallback" w:hAnsi="Calibri" w:cs="Times New Roman"/>
                                <w:color w:val="auto"/>
                                <w:u w:val="single"/>
                              </w:rPr>
                              <w:t>Plan of Action</w:t>
                            </w:r>
                            <w:r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: </w:t>
                            </w:r>
                            <w:r w:rsidR="00F65344">
                              <w:t>If I am elected as senator, I will put this agenda into official senate meeting for discussion. After having a constructive debate, the action plan will be proposed considering the views of every member of Gymkhana council</w:t>
                            </w:r>
                          </w:p>
                          <w:p w:rsidR="00E94A0D" w:rsidRDefault="00F26AC2" w:rsidP="00E94A0D">
                            <w:pPr>
                              <w:pStyle w:val="FrameContents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genda 4</w:t>
                            </w:r>
                            <w:r w:rsidR="00E94A0D" w:rsidRPr="00DE54E0">
                              <w:rPr>
                                <w:b/>
                              </w:rPr>
                              <w:t xml:space="preserve">: </w:t>
                            </w:r>
                            <w:r w:rsidR="001E7778">
                              <w:rPr>
                                <w:b/>
                              </w:rPr>
                              <w:t>Lab rotation before supervisor allotment</w:t>
                            </w:r>
                            <w:r w:rsidR="00AF289B">
                              <w:rPr>
                                <w:b/>
                              </w:rPr>
                              <w:t xml:space="preserve"> </w:t>
                            </w:r>
                          </w:p>
                          <w:p w:rsidR="00F26AC2" w:rsidRPr="00F26AC2" w:rsidRDefault="00F26AC2" w:rsidP="00F26AC2">
                            <w:pPr>
                              <w:suppressAutoHyphens/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</w:pPr>
                            <w:r w:rsidRPr="00F65344">
                              <w:rPr>
                                <w:rFonts w:ascii="Calibri" w:eastAsia="Droid Sans Fallback" w:hAnsi="Calibri" w:cs="Times New Roman"/>
                                <w:i/>
                                <w:color w:val="auto"/>
                                <w:u w:val="single"/>
                              </w:rPr>
                              <w:t>Domain</w:t>
                            </w:r>
                            <w:r w:rsidRPr="00770A13">
                              <w:rPr>
                                <w:rFonts w:ascii="Calibri" w:eastAsia="Droid Sans Fallback" w:hAnsi="Calibri" w:cs="Times New Roman"/>
                                <w:i/>
                                <w:color w:val="auto"/>
                              </w:rPr>
                              <w:t xml:space="preserve">: </w:t>
                            </w:r>
                            <w:r>
                              <w:rPr>
                                <w:rFonts w:ascii="Calibri" w:eastAsia="Droid Sans Fallback" w:hAnsi="Calibri" w:cs="Times New Roman"/>
                                <w:i/>
                                <w:color w:val="auto"/>
                              </w:rPr>
                              <w:t>Academic</w:t>
                            </w:r>
                          </w:p>
                          <w:p w:rsidR="00E94A0D" w:rsidRDefault="00F26AC2" w:rsidP="00E94A0D">
                            <w:pPr>
                              <w:pStyle w:val="FrameContents"/>
                            </w:pPr>
                            <w:r w:rsidRPr="00125C30">
                              <w:rPr>
                                <w:rFonts w:ascii="Calibri" w:eastAsia="Droid Sans Fallback" w:hAnsi="Calibri" w:cs="Times New Roman"/>
                                <w:color w:val="auto"/>
                                <w:u w:val="single"/>
                              </w:rPr>
                              <w:t>Proposal:</w:t>
                            </w:r>
                            <w:r w:rsidRPr="00125C30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 </w:t>
                            </w:r>
                            <w:r w:rsidR="007F12B2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>In many department Ph</w:t>
                            </w:r>
                            <w:r w:rsidR="00F3720B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D students are allotted to supervisor </w:t>
                            </w:r>
                            <w:r w:rsidR="007660DD"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>without their consent</w:t>
                            </w:r>
                            <w:r w:rsidR="00E94A0D">
                              <w:t>.</w:t>
                            </w:r>
                            <w:r w:rsidR="00370FBF">
                              <w:t xml:space="preserve"> So it should be mutual choice of both student and supervisor.</w:t>
                            </w:r>
                          </w:p>
                          <w:p w:rsidR="00E94A0D" w:rsidRDefault="00F26AC2" w:rsidP="00E94A0D">
                            <w:pPr>
                              <w:pStyle w:val="FrameContents"/>
                            </w:pPr>
                            <w:r w:rsidRPr="00970CF8">
                              <w:rPr>
                                <w:u w:val="single"/>
                              </w:rPr>
                              <w:t>Possible solution:</w:t>
                            </w:r>
                            <w:r>
                              <w:t xml:space="preserve"> </w:t>
                            </w:r>
                            <w:r w:rsidR="009D7176">
                              <w:t xml:space="preserve">Selected PhD students will visit lab according to his/her interest and </w:t>
                            </w:r>
                            <w:r w:rsidR="000566B3">
                              <w:t>will approach to the</w:t>
                            </w:r>
                            <w:r w:rsidR="005852A9">
                              <w:t xml:space="preserve"> respective faculty for supervising him/her.</w:t>
                            </w:r>
                          </w:p>
                          <w:p w:rsidR="00202262" w:rsidRPr="00155FCC" w:rsidRDefault="00F26AC2" w:rsidP="00E94A0D">
                            <w:pPr>
                              <w:pStyle w:val="FrameContents"/>
                            </w:pPr>
                            <w:r w:rsidRPr="00770A13">
                              <w:rPr>
                                <w:rFonts w:ascii="Calibri" w:eastAsia="Droid Sans Fallback" w:hAnsi="Calibri" w:cs="Times New Roman"/>
                                <w:color w:val="auto"/>
                                <w:u w:val="single"/>
                              </w:rPr>
                              <w:t>Plan of Action</w:t>
                            </w:r>
                            <w:r>
                              <w:rPr>
                                <w:rFonts w:ascii="Calibri" w:eastAsia="Droid Sans Fallback" w:hAnsi="Calibri" w:cs="Times New Roman"/>
                                <w:color w:val="auto"/>
                              </w:rPr>
                              <w:t xml:space="preserve">: </w:t>
                            </w:r>
                            <w:r w:rsidR="00F65344">
                              <w:t>If I am elected as senator, I will put this agenda into official senate meeting for discussion. After having a constructive debate, the action plan will be proposed considering the views of every member of Gymkhana council</w:t>
                            </w:r>
                            <w:r w:rsidR="00155FCC">
                              <w:t>.</w:t>
                            </w:r>
                          </w:p>
                          <w:p w:rsidR="00202262" w:rsidRDefault="00202262" w:rsidP="00E94A0D">
                            <w:pPr>
                              <w:pStyle w:val="FrameContents"/>
                            </w:pPr>
                          </w:p>
                          <w:p w:rsidR="00202262" w:rsidRDefault="00202262" w:rsidP="00E94A0D">
                            <w:pPr>
                              <w:pStyle w:val="FrameContents"/>
                            </w:pPr>
                          </w:p>
                          <w:p w:rsidR="00202262" w:rsidRDefault="00202262" w:rsidP="00E94A0D">
                            <w:pPr>
                              <w:pStyle w:val="FrameContents"/>
                            </w:pPr>
                          </w:p>
                          <w:p w:rsidR="00202262" w:rsidRDefault="00202262" w:rsidP="00E94A0D">
                            <w:pPr>
                              <w:pStyle w:val="FrameContents"/>
                            </w:pPr>
                          </w:p>
                          <w:p w:rsidR="00202262" w:rsidRDefault="00202262" w:rsidP="00E94A0D">
                            <w:pPr>
                              <w:pStyle w:val="FrameContents"/>
                            </w:pPr>
                          </w:p>
                          <w:p w:rsidR="00E94A0D" w:rsidRDefault="00E94A0D" w:rsidP="00E94A0D">
                            <w:pPr>
                              <w:pStyle w:val="FrameContents"/>
                            </w:pPr>
                          </w:p>
                          <w:p w:rsidR="00E94A0D" w:rsidRDefault="00E94A0D" w:rsidP="00E94A0D">
                            <w:pPr>
                              <w:pStyle w:val="FrameContents"/>
                            </w:pPr>
                          </w:p>
                          <w:p w:rsidR="00E94A0D" w:rsidRDefault="00E94A0D" w:rsidP="00E94A0D">
                            <w:pPr>
                              <w:pStyle w:val="FrameContents"/>
                            </w:pPr>
                          </w:p>
                          <w:p w:rsidR="00E94A0D" w:rsidRDefault="00E94A0D" w:rsidP="00E94A0D">
                            <w:pPr>
                              <w:pStyle w:val="FrameContents"/>
                            </w:pPr>
                          </w:p>
                          <w:p w:rsidR="00E94A0D" w:rsidRDefault="00E94A0D" w:rsidP="00E94A0D">
                            <w:pPr>
                              <w:pStyle w:val="FrameContents"/>
                            </w:pPr>
                          </w:p>
                          <w:p w:rsidR="00E94A0D" w:rsidRDefault="00E94A0D" w:rsidP="00E94A0D">
                            <w:pPr>
                              <w:pStyle w:val="FrameContents"/>
                            </w:pPr>
                          </w:p>
                          <w:p w:rsidR="00E94A0D" w:rsidRDefault="00E94A0D" w:rsidP="00E94A0D">
                            <w:pPr>
                              <w:pStyle w:val="FrameContents"/>
                            </w:pPr>
                          </w:p>
                          <w:p w:rsidR="00E94A0D" w:rsidRDefault="00E94A0D" w:rsidP="00E94A0D">
                            <w:pPr>
                              <w:pStyle w:val="FrameContents"/>
                            </w:pPr>
                          </w:p>
                          <w:p w:rsidR="00E94A0D" w:rsidRDefault="00E94A0D" w:rsidP="00E94A0D">
                            <w:pPr>
                              <w:pStyle w:val="FrameContents"/>
                            </w:pPr>
                          </w:p>
                          <w:p w:rsidR="00E94A0D" w:rsidRDefault="00E94A0D" w:rsidP="00E94A0D">
                            <w:pPr>
                              <w:pStyle w:val="FrameContents"/>
                            </w:pPr>
                          </w:p>
                          <w:p w:rsidR="00E94A0D" w:rsidRDefault="00E94A0D" w:rsidP="00E94A0D">
                            <w:pPr>
                              <w:pStyle w:val="FrameContents"/>
                              <w:jc w:val="right"/>
                            </w:pPr>
                            <w:r>
                              <w:t>Extra sheets may be attached if need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803DA08" id="Rectangle 19" o:spid="_x0000_s1036" style="width:468pt;height:61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" strokeweight="0">
                <v:textbox>
                  <w:txbxContent>
                    <w:p w:rsidR="00E94A0D" w:rsidRDefault="004459DC" w:rsidP="00E94A0D">
                      <w:pPr>
                        <w:pStyle w:val="FrameContents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genda 2</w:t>
                      </w:r>
                      <w:r w:rsidR="00E94A0D">
                        <w:rPr>
                          <w:b/>
                        </w:rPr>
                        <w:t>: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="00B57592">
                        <w:rPr>
                          <w:b/>
                        </w:rPr>
                        <w:t>Hike in travel allowance and contingency,</w:t>
                      </w:r>
                    </w:p>
                    <w:p w:rsidR="00770A13" w:rsidRPr="00125C30" w:rsidRDefault="00770A13" w:rsidP="00770A13">
                      <w:pPr>
                        <w:suppressAutoHyphens/>
                        <w:rPr>
                          <w:rFonts w:ascii="Calibri" w:eastAsia="Droid Sans Fallback" w:hAnsi="Calibri" w:cs="Times New Roman"/>
                          <w:color w:val="auto"/>
                        </w:rPr>
                      </w:pPr>
                      <w:r w:rsidRPr="00F65344">
                        <w:rPr>
                          <w:rFonts w:ascii="Calibri" w:eastAsia="Droid Sans Fallback" w:hAnsi="Calibri" w:cs="Times New Roman"/>
                          <w:i/>
                          <w:color w:val="auto"/>
                          <w:u w:val="single"/>
                        </w:rPr>
                        <w:t>Domain</w:t>
                      </w:r>
                      <w:r w:rsidRPr="00770A13">
                        <w:rPr>
                          <w:rFonts w:ascii="Calibri" w:eastAsia="Droid Sans Fallback" w:hAnsi="Calibri" w:cs="Times New Roman"/>
                          <w:i/>
                          <w:color w:val="auto"/>
                        </w:rPr>
                        <w:t xml:space="preserve">: </w:t>
                      </w:r>
                      <w:r w:rsidR="00003536">
                        <w:rPr>
                          <w:rFonts w:ascii="Calibri" w:eastAsia="Droid Sans Fallback" w:hAnsi="Calibri" w:cs="Times New Roman"/>
                          <w:i/>
                          <w:color w:val="auto"/>
                        </w:rPr>
                        <w:t>Academic</w:t>
                      </w:r>
                      <w:r>
                        <w:rPr>
                          <w:rFonts w:ascii="Calibri" w:eastAsia="Droid Sans Fallback" w:hAnsi="Calibri" w:cs="Times New Roman"/>
                          <w:i/>
                          <w:color w:val="auto"/>
                        </w:rPr>
                        <w:t xml:space="preserve"> </w:t>
                      </w:r>
                    </w:p>
                    <w:p w:rsidR="00770A13" w:rsidRDefault="00F26AC2" w:rsidP="00E94A0D">
                      <w:pPr>
                        <w:pStyle w:val="FrameContents"/>
                      </w:pPr>
                      <w:r w:rsidRPr="00125C30">
                        <w:rPr>
                          <w:rFonts w:ascii="Calibri" w:eastAsia="Droid Sans Fallback" w:hAnsi="Calibri" w:cs="Times New Roman"/>
                          <w:color w:val="auto"/>
                          <w:u w:val="single"/>
                        </w:rPr>
                        <w:t>Proposal:</w:t>
                      </w:r>
                      <w:r w:rsidRPr="00125C30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 </w:t>
                      </w:r>
                      <w:r w:rsidR="00003536">
                        <w:t xml:space="preserve">Travelling allowance what we are getting is not enough to attend a single </w:t>
                      </w:r>
                      <w:r w:rsidR="00593AD4">
                        <w:t xml:space="preserve">conference outside the campus and the contingency </w:t>
                      </w:r>
                      <w:r w:rsidR="00573CE9">
                        <w:t>allotted to each students only five thousand that is not sufficient for one year.</w:t>
                      </w:r>
                      <w:r w:rsidR="00770A13">
                        <w:t xml:space="preserve"> </w:t>
                      </w:r>
                    </w:p>
                    <w:p w:rsidR="00E94A0D" w:rsidRDefault="00F26AC2" w:rsidP="00E94A0D">
                      <w:pPr>
                        <w:pStyle w:val="FrameContents"/>
                      </w:pPr>
                      <w:r w:rsidRPr="00970CF8">
                        <w:rPr>
                          <w:u w:val="single"/>
                        </w:rPr>
                        <w:t>Possible solution:</w:t>
                      </w:r>
                      <w:r>
                        <w:t xml:space="preserve"> </w:t>
                      </w:r>
                      <w:r w:rsidR="00573CE9">
                        <w:t>Increase the amount</w:t>
                      </w:r>
                      <w:r w:rsidR="00311059">
                        <w:t xml:space="preserve"> of both TA and contingency</w:t>
                      </w:r>
                      <w:r w:rsidR="00573CE9">
                        <w:t xml:space="preserve"> as DST and CSIR giving to their students.</w:t>
                      </w:r>
                    </w:p>
                    <w:p w:rsidR="00F65344" w:rsidRPr="00233660" w:rsidRDefault="00F26AC2" w:rsidP="00F65344">
                      <w:pPr>
                        <w:pStyle w:val="FrameContents"/>
                      </w:pPr>
                      <w:r w:rsidRPr="00770A13">
                        <w:rPr>
                          <w:rFonts w:ascii="Calibri" w:eastAsia="Droid Sans Fallback" w:hAnsi="Calibri" w:cs="Times New Roman"/>
                          <w:color w:val="auto"/>
                          <w:u w:val="single"/>
                        </w:rPr>
                        <w:t>Plan of Action</w:t>
                      </w:r>
                      <w:r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: </w:t>
                      </w:r>
                      <w:r w:rsidR="00F65344">
                        <w:t>If I am elected as senator, I will put this agenda into official senate meeting for discussion. After having a constructive debate, the action plan will be proposed considering the views of every member of Gymkhana council.</w:t>
                      </w:r>
                    </w:p>
                    <w:p w:rsidR="00E94A0D" w:rsidRDefault="00E94A0D" w:rsidP="00E94A0D">
                      <w:pPr>
                        <w:pStyle w:val="FrameContents"/>
                        <w:rPr>
                          <w:b/>
                        </w:rPr>
                      </w:pPr>
                      <w:r w:rsidRPr="00233660">
                        <w:rPr>
                          <w:b/>
                        </w:rPr>
                        <w:t>Agend</w:t>
                      </w:r>
                      <w:r w:rsidR="004459DC">
                        <w:rPr>
                          <w:b/>
                        </w:rPr>
                        <w:t>a 3</w:t>
                      </w:r>
                      <w:r>
                        <w:rPr>
                          <w:b/>
                        </w:rPr>
                        <w:t xml:space="preserve">: </w:t>
                      </w:r>
                      <w:r w:rsidR="004459DC">
                        <w:rPr>
                          <w:b/>
                        </w:rPr>
                        <w:t xml:space="preserve">Prize </w:t>
                      </w:r>
                      <w:r>
                        <w:rPr>
                          <w:b/>
                        </w:rPr>
                        <w:t>for publication</w:t>
                      </w:r>
                    </w:p>
                    <w:p w:rsidR="004459DC" w:rsidRPr="00125C30" w:rsidRDefault="004459DC" w:rsidP="004459DC">
                      <w:pPr>
                        <w:suppressAutoHyphens/>
                        <w:rPr>
                          <w:rFonts w:ascii="Calibri" w:eastAsia="Droid Sans Fallback" w:hAnsi="Calibri" w:cs="Times New Roman"/>
                          <w:color w:val="auto"/>
                        </w:rPr>
                      </w:pPr>
                      <w:r w:rsidRPr="00F65344">
                        <w:rPr>
                          <w:rFonts w:ascii="Calibri" w:eastAsia="Droid Sans Fallback" w:hAnsi="Calibri" w:cs="Times New Roman"/>
                          <w:i/>
                          <w:color w:val="auto"/>
                          <w:u w:val="single"/>
                        </w:rPr>
                        <w:t>Domain</w:t>
                      </w:r>
                      <w:r w:rsidRPr="00770A13">
                        <w:rPr>
                          <w:rFonts w:ascii="Calibri" w:eastAsia="Droid Sans Fallback" w:hAnsi="Calibri" w:cs="Times New Roman"/>
                          <w:i/>
                          <w:color w:val="auto"/>
                        </w:rPr>
                        <w:t xml:space="preserve">: </w:t>
                      </w:r>
                      <w:r w:rsidR="00F26AC2">
                        <w:rPr>
                          <w:rFonts w:ascii="Calibri" w:eastAsia="Droid Sans Fallback" w:hAnsi="Calibri" w:cs="Times New Roman"/>
                          <w:i/>
                          <w:color w:val="auto"/>
                        </w:rPr>
                        <w:t>I</w:t>
                      </w:r>
                      <w:r>
                        <w:rPr>
                          <w:rFonts w:ascii="Calibri" w:eastAsia="Droid Sans Fallback" w:hAnsi="Calibri" w:cs="Times New Roman"/>
                          <w:i/>
                          <w:color w:val="auto"/>
                        </w:rPr>
                        <w:t xml:space="preserve">ncentives to students </w:t>
                      </w:r>
                    </w:p>
                    <w:p w:rsidR="00E94A0D" w:rsidRDefault="004459DC" w:rsidP="004459DC">
                      <w:pPr>
                        <w:pStyle w:val="FrameContents"/>
                        <w:jc w:val="both"/>
                      </w:pPr>
                      <w:r w:rsidRPr="00125C30">
                        <w:rPr>
                          <w:rFonts w:ascii="Calibri" w:eastAsia="Droid Sans Fallback" w:hAnsi="Calibri" w:cs="Times New Roman"/>
                          <w:color w:val="auto"/>
                          <w:u w:val="single"/>
                        </w:rPr>
                        <w:t>Proposal:</w:t>
                      </w:r>
                      <w:r w:rsidRPr="00125C30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 </w:t>
                      </w:r>
                      <w:r w:rsidR="00E94A0D">
                        <w:t xml:space="preserve">I propose to IITG administration to give </w:t>
                      </w:r>
                      <w:r>
                        <w:t>some kind of prize (money or certificate)</w:t>
                      </w:r>
                      <w:r w:rsidR="00E94A0D">
                        <w:t xml:space="preserve"> for Ph.D. students for </w:t>
                      </w:r>
                      <w:r w:rsidR="00F26AC2">
                        <w:t xml:space="preserve">the best publication in their respective department or </w:t>
                      </w:r>
                      <w:r w:rsidR="00311059">
                        <w:t>center</w:t>
                      </w:r>
                      <w:r w:rsidR="00E94A0D">
                        <w:t>. This will encourage students to pay more concentration in research and ultimately lift the research excellence of IITG.</w:t>
                      </w:r>
                    </w:p>
                    <w:p w:rsidR="00F26AC2" w:rsidRDefault="00F26AC2" w:rsidP="00F26AC2">
                      <w:pPr>
                        <w:pStyle w:val="FrameContents"/>
                      </w:pPr>
                      <w:r w:rsidRPr="00970CF8">
                        <w:rPr>
                          <w:u w:val="single"/>
                        </w:rPr>
                        <w:t>Possible solution:</w:t>
                      </w:r>
                      <w:r>
                        <w:t xml:space="preserve"> Small amount of fund should be allocated to all department and </w:t>
                      </w:r>
                      <w:r w:rsidR="00A6559E">
                        <w:t>center</w:t>
                      </w:r>
                      <w:bookmarkStart w:id="1" w:name="_GoBack"/>
                      <w:bookmarkEnd w:id="1"/>
                      <w:r>
                        <w:t xml:space="preserve"> of the IITG for this purpose.</w:t>
                      </w:r>
                    </w:p>
                    <w:p w:rsidR="00F65344" w:rsidRPr="00233660" w:rsidRDefault="00F26AC2" w:rsidP="00E94A0D">
                      <w:pPr>
                        <w:pStyle w:val="FrameContents"/>
                      </w:pPr>
                      <w:r w:rsidRPr="00770A13">
                        <w:rPr>
                          <w:rFonts w:ascii="Calibri" w:eastAsia="Droid Sans Fallback" w:hAnsi="Calibri" w:cs="Times New Roman"/>
                          <w:color w:val="auto"/>
                          <w:u w:val="single"/>
                        </w:rPr>
                        <w:t>Plan of Action</w:t>
                      </w:r>
                      <w:r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: </w:t>
                      </w:r>
                      <w:r w:rsidR="00F65344">
                        <w:t>If I am elected as senator, I will put this agenda into official senate meeting for discussion. After having a constructive debate, the action plan will be proposed considering the views of every member of Gymkhana council</w:t>
                      </w:r>
                    </w:p>
                    <w:p w:rsidR="00E94A0D" w:rsidRDefault="00F26AC2" w:rsidP="00E94A0D">
                      <w:pPr>
                        <w:pStyle w:val="FrameContents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genda 4</w:t>
                      </w:r>
                      <w:r w:rsidR="00E94A0D" w:rsidRPr="00DE54E0">
                        <w:rPr>
                          <w:b/>
                        </w:rPr>
                        <w:t xml:space="preserve">: </w:t>
                      </w:r>
                      <w:r w:rsidR="001E7778">
                        <w:rPr>
                          <w:b/>
                        </w:rPr>
                        <w:t>Lab rotation before supervisor allotment</w:t>
                      </w:r>
                      <w:r w:rsidR="00AF289B">
                        <w:rPr>
                          <w:b/>
                        </w:rPr>
                        <w:t xml:space="preserve"> </w:t>
                      </w:r>
                    </w:p>
                    <w:p w:rsidR="00F26AC2" w:rsidRPr="00F26AC2" w:rsidRDefault="00F26AC2" w:rsidP="00F26AC2">
                      <w:pPr>
                        <w:suppressAutoHyphens/>
                        <w:rPr>
                          <w:rFonts w:ascii="Calibri" w:eastAsia="Droid Sans Fallback" w:hAnsi="Calibri" w:cs="Times New Roman"/>
                          <w:color w:val="auto"/>
                        </w:rPr>
                      </w:pPr>
                      <w:r w:rsidRPr="00F65344">
                        <w:rPr>
                          <w:rFonts w:ascii="Calibri" w:eastAsia="Droid Sans Fallback" w:hAnsi="Calibri" w:cs="Times New Roman"/>
                          <w:i/>
                          <w:color w:val="auto"/>
                          <w:u w:val="single"/>
                        </w:rPr>
                        <w:t>Domain</w:t>
                      </w:r>
                      <w:r w:rsidRPr="00770A13">
                        <w:rPr>
                          <w:rFonts w:ascii="Calibri" w:eastAsia="Droid Sans Fallback" w:hAnsi="Calibri" w:cs="Times New Roman"/>
                          <w:i/>
                          <w:color w:val="auto"/>
                        </w:rPr>
                        <w:t xml:space="preserve">: </w:t>
                      </w:r>
                      <w:r>
                        <w:rPr>
                          <w:rFonts w:ascii="Calibri" w:eastAsia="Droid Sans Fallback" w:hAnsi="Calibri" w:cs="Times New Roman"/>
                          <w:i/>
                          <w:color w:val="auto"/>
                        </w:rPr>
                        <w:t>Academic</w:t>
                      </w:r>
                    </w:p>
                    <w:p w:rsidR="00E94A0D" w:rsidRDefault="00F26AC2" w:rsidP="00E94A0D">
                      <w:pPr>
                        <w:pStyle w:val="FrameContents"/>
                      </w:pPr>
                      <w:r w:rsidRPr="00125C30">
                        <w:rPr>
                          <w:rFonts w:ascii="Calibri" w:eastAsia="Droid Sans Fallback" w:hAnsi="Calibri" w:cs="Times New Roman"/>
                          <w:color w:val="auto"/>
                          <w:u w:val="single"/>
                        </w:rPr>
                        <w:t>Proposal:</w:t>
                      </w:r>
                      <w:r w:rsidRPr="00125C30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 </w:t>
                      </w:r>
                      <w:r w:rsidR="007F12B2">
                        <w:rPr>
                          <w:rFonts w:ascii="Calibri" w:eastAsia="Droid Sans Fallback" w:hAnsi="Calibri" w:cs="Times New Roman"/>
                          <w:color w:val="auto"/>
                        </w:rPr>
                        <w:t>In many department Ph</w:t>
                      </w:r>
                      <w:r w:rsidR="00F3720B"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D students are allotted to supervisor </w:t>
                      </w:r>
                      <w:r w:rsidR="007660DD">
                        <w:rPr>
                          <w:rFonts w:ascii="Calibri" w:eastAsia="Droid Sans Fallback" w:hAnsi="Calibri" w:cs="Times New Roman"/>
                          <w:color w:val="auto"/>
                        </w:rPr>
                        <w:t>without their consent</w:t>
                      </w:r>
                      <w:r w:rsidR="00E94A0D">
                        <w:t>.</w:t>
                      </w:r>
                      <w:r w:rsidR="00370FBF">
                        <w:t xml:space="preserve"> So it should be mutual choice of both student and supervisor.</w:t>
                      </w:r>
                    </w:p>
                    <w:p w:rsidR="00E94A0D" w:rsidRDefault="00F26AC2" w:rsidP="00E94A0D">
                      <w:pPr>
                        <w:pStyle w:val="FrameContents"/>
                      </w:pPr>
                      <w:r w:rsidRPr="00970CF8">
                        <w:rPr>
                          <w:u w:val="single"/>
                        </w:rPr>
                        <w:t>Possible solution:</w:t>
                      </w:r>
                      <w:r>
                        <w:t xml:space="preserve"> </w:t>
                      </w:r>
                      <w:r w:rsidR="009D7176">
                        <w:t xml:space="preserve">Selected PhD students will visit lab according to his/her interest and </w:t>
                      </w:r>
                      <w:r w:rsidR="000566B3">
                        <w:t>will approach to the</w:t>
                      </w:r>
                      <w:r w:rsidR="005852A9">
                        <w:t xml:space="preserve"> respective faculty for supervising him/her.</w:t>
                      </w:r>
                    </w:p>
                    <w:p w:rsidR="00202262" w:rsidRPr="00155FCC" w:rsidRDefault="00F26AC2" w:rsidP="00E94A0D">
                      <w:pPr>
                        <w:pStyle w:val="FrameContents"/>
                      </w:pPr>
                      <w:r w:rsidRPr="00770A13">
                        <w:rPr>
                          <w:rFonts w:ascii="Calibri" w:eastAsia="Droid Sans Fallback" w:hAnsi="Calibri" w:cs="Times New Roman"/>
                          <w:color w:val="auto"/>
                          <w:u w:val="single"/>
                        </w:rPr>
                        <w:t>Plan of Action</w:t>
                      </w:r>
                      <w:r>
                        <w:rPr>
                          <w:rFonts w:ascii="Calibri" w:eastAsia="Droid Sans Fallback" w:hAnsi="Calibri" w:cs="Times New Roman"/>
                          <w:color w:val="auto"/>
                        </w:rPr>
                        <w:t xml:space="preserve">: </w:t>
                      </w:r>
                      <w:r w:rsidR="00F65344">
                        <w:t>If I am elected as senator, I will put this agenda into official senate meeting for discussion. After having a constructive debate, the action plan will be proposed considering the views of every member of Gymkhana council</w:t>
                      </w:r>
                      <w:r w:rsidR="00155FCC">
                        <w:t>.</w:t>
                      </w:r>
                    </w:p>
                    <w:p w:rsidR="00202262" w:rsidRDefault="00202262" w:rsidP="00E94A0D">
                      <w:pPr>
                        <w:pStyle w:val="FrameContents"/>
                      </w:pPr>
                    </w:p>
                    <w:p w:rsidR="00202262" w:rsidRDefault="00202262" w:rsidP="00E94A0D">
                      <w:pPr>
                        <w:pStyle w:val="FrameContents"/>
                      </w:pPr>
                    </w:p>
                    <w:p w:rsidR="00202262" w:rsidRDefault="00202262" w:rsidP="00E94A0D">
                      <w:pPr>
                        <w:pStyle w:val="FrameContents"/>
                      </w:pPr>
                    </w:p>
                    <w:p w:rsidR="00202262" w:rsidRDefault="00202262" w:rsidP="00E94A0D">
                      <w:pPr>
                        <w:pStyle w:val="FrameContents"/>
                      </w:pPr>
                    </w:p>
                    <w:p w:rsidR="00202262" w:rsidRDefault="00202262" w:rsidP="00E94A0D">
                      <w:pPr>
                        <w:pStyle w:val="FrameContents"/>
                      </w:pPr>
                    </w:p>
                    <w:p w:rsidR="00E94A0D" w:rsidRDefault="00E94A0D" w:rsidP="00E94A0D">
                      <w:pPr>
                        <w:pStyle w:val="FrameContents"/>
                      </w:pPr>
                    </w:p>
                    <w:p w:rsidR="00E94A0D" w:rsidRDefault="00E94A0D" w:rsidP="00E94A0D">
                      <w:pPr>
                        <w:pStyle w:val="FrameContents"/>
                      </w:pPr>
                    </w:p>
                    <w:p w:rsidR="00E94A0D" w:rsidRDefault="00E94A0D" w:rsidP="00E94A0D">
                      <w:pPr>
                        <w:pStyle w:val="FrameContents"/>
                      </w:pPr>
                    </w:p>
                    <w:p w:rsidR="00E94A0D" w:rsidRDefault="00E94A0D" w:rsidP="00E94A0D">
                      <w:pPr>
                        <w:pStyle w:val="FrameContents"/>
                      </w:pPr>
                    </w:p>
                    <w:p w:rsidR="00E94A0D" w:rsidRDefault="00E94A0D" w:rsidP="00E94A0D">
                      <w:pPr>
                        <w:pStyle w:val="FrameContents"/>
                      </w:pPr>
                    </w:p>
                    <w:p w:rsidR="00E94A0D" w:rsidRDefault="00E94A0D" w:rsidP="00E94A0D">
                      <w:pPr>
                        <w:pStyle w:val="FrameContents"/>
                      </w:pPr>
                    </w:p>
                    <w:p w:rsidR="00E94A0D" w:rsidRDefault="00E94A0D" w:rsidP="00E94A0D">
                      <w:pPr>
                        <w:pStyle w:val="FrameContents"/>
                      </w:pPr>
                    </w:p>
                    <w:p w:rsidR="00E94A0D" w:rsidRDefault="00E94A0D" w:rsidP="00E94A0D">
                      <w:pPr>
                        <w:pStyle w:val="FrameContents"/>
                      </w:pPr>
                    </w:p>
                    <w:p w:rsidR="00E94A0D" w:rsidRDefault="00E94A0D" w:rsidP="00E94A0D">
                      <w:pPr>
                        <w:pStyle w:val="FrameContents"/>
                      </w:pPr>
                    </w:p>
                    <w:p w:rsidR="00E94A0D" w:rsidRDefault="00E94A0D" w:rsidP="00E94A0D">
                      <w:pPr>
                        <w:pStyle w:val="FrameContents"/>
                      </w:pPr>
                    </w:p>
                    <w:p w:rsidR="00E94A0D" w:rsidRDefault="00E94A0D" w:rsidP="00E94A0D">
                      <w:pPr>
                        <w:pStyle w:val="FrameContents"/>
                        <w:jc w:val="right"/>
                      </w:pPr>
                      <w:r>
                        <w:t>Extra sheets may be attached if needed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056471" w:rsidRDefault="00E94A0D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16" behindDoc="0" locked="0" layoutInCell="1" allowOverlap="1">
                <wp:simplePos x="0" y="0"/>
                <wp:positionH relativeFrom="column">
                  <wp:posOffset>-87464</wp:posOffset>
                </wp:positionH>
                <wp:positionV relativeFrom="paragraph">
                  <wp:posOffset>2949934</wp:posOffset>
                </wp:positionV>
                <wp:extent cx="5946609" cy="4301656"/>
                <wp:effectExtent l="0" t="0" r="0" b="3810"/>
                <wp:wrapNone/>
                <wp:docPr id="29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6609" cy="430165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before="200" w:after="60" w:line="240" w:lineRule="auto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 xml:space="preserve">Declaration by the candidate: </w:t>
                            </w:r>
                          </w:p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  <w:t xml:space="preserve">I hereby declare that the above information is to the best of my knowledge. I do not have any disciplinary probation by the Institute and will abide by the rules and regulations laid for Gymkhana Election. I do not have any active backlogs to be cleared. </w:t>
                            </w:r>
                          </w:p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  <w:t>I know that any false information in this nomination form will lead to cancellation of my nomination and disciplinary action.</w:t>
                            </w:r>
                          </w:p>
                          <w:p w:rsidR="00056471" w:rsidRDefault="00056471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056471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056471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056471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E65C86" w:rsidRDefault="00E65C86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E65C86" w:rsidRDefault="00E65C86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E65C86" w:rsidRDefault="00E65C86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E65C86" w:rsidRDefault="00E65C86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:rsidR="00056471" w:rsidRDefault="00A624C1">
                            <w:pPr>
                              <w:pStyle w:val="FrameContents"/>
                              <w:spacing w:after="0" w:line="240" w:lineRule="auto"/>
                              <w:contextualSpacing/>
                              <w:jc w:val="both"/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ignat</w:t>
                            </w:r>
                            <w:r w:rsidR="00E94A0D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ure of candidate with date:</w:t>
                            </w:r>
                            <w:r w:rsidR="00E94A0D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</w:r>
                            <w:r w:rsidR="00E94A0D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</w:r>
                            <w:r w:rsidR="00E94A0D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  <w:t xml:space="preserve">            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ignature of CEO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Text Box 17" o:spid="_x0000_s1037" style="position:absolute;margin-left:-6.9pt;margin-top:232.3pt;width:468.25pt;height:338.7pt;z-index: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before="200" w:after="60" w:line="240" w:lineRule="auto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 xml:space="preserve">Declaration by the candidate: </w:t>
                      </w:r>
                    </w:p>
                    <w:p w:rsidR="00056471" w:rsidRDefault="00A624C1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  <w:t xml:space="preserve">I hereby declare that the above information is to the best of my knowledge. I do not have any disciplinary probation by the Institute and will abide by the rules and regulations laid for Gymkhana Election. I do not have any active backlogs to be cleared. </w:t>
                      </w:r>
                    </w:p>
                    <w:p w:rsidR="00056471" w:rsidRDefault="00A624C1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  <w:t>I know that any false information in this nomination form will lead to cancellation of my nomination and disciplinary action.</w:t>
                      </w:r>
                    </w:p>
                    <w:p w:rsidR="00056471" w:rsidRDefault="00056471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056471" w:rsidRDefault="00056471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056471" w:rsidRDefault="00056471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056471" w:rsidRDefault="00056471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E65C86" w:rsidRDefault="00E65C86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E65C86" w:rsidRDefault="00E65C86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E65C86" w:rsidRDefault="00E65C86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E65C86" w:rsidRDefault="00E65C86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:rsidR="00056471" w:rsidRDefault="00A624C1">
                      <w:pPr>
                        <w:pStyle w:val="FrameContents"/>
                        <w:spacing w:after="0" w:line="240" w:lineRule="auto"/>
                        <w:contextualSpacing/>
                        <w:jc w:val="both"/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ignat</w:t>
                      </w:r>
                      <w:r w:rsidR="00E94A0D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ure of candidate with date:</w:t>
                      </w:r>
                      <w:r w:rsidR="00E94A0D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</w:r>
                      <w:r w:rsidR="00E94A0D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</w:r>
                      <w:r w:rsidR="00E94A0D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  <w:t xml:space="preserve">             </w:t>
                      </w: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ignature of CEO</w:t>
                      </w:r>
                    </w:p>
                  </w:txbxContent>
                </v:textbox>
              </v:rect>
            </w:pict>
          </mc:Fallback>
        </mc:AlternateContent>
      </w:r>
      <w:r w:rsidR="00125C30">
        <w:rPr>
          <w:noProof/>
          <w:lang w:val="en-IN" w:eastAsia="en-IN"/>
        </w:rPr>
        <mc:AlternateContent>
          <mc:Choice Requires="wps">
            <w:drawing>
              <wp:inline distT="0" distB="0" distL="0" distR="0">
                <wp:extent cx="5946609" cy="2091193"/>
                <wp:effectExtent l="0" t="0" r="16510" b="23495"/>
                <wp:docPr id="2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6609" cy="2091193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125C30" w:rsidRDefault="00E65C86" w:rsidP="00125C30">
                            <w:pPr>
                              <w:pStyle w:val="FrameContents"/>
                            </w:pPr>
                            <w:r>
                              <w:t>Former Senate member of my graduation university (Sambalpur University</w:t>
                            </w:r>
                            <w:r w:rsidR="00F908D7">
                              <w:t>,</w:t>
                            </w:r>
                            <w:r>
                              <w:t xml:space="preserve"> Odisha, 2011-2012)</w:t>
                            </w:r>
                          </w:p>
                          <w:p w:rsidR="00125C30" w:rsidRDefault="00125C30" w:rsidP="00125C30">
                            <w:pPr>
                              <w:pStyle w:val="FrameContents"/>
                            </w:pPr>
                          </w:p>
                          <w:p w:rsidR="00125C30" w:rsidRDefault="00125C30" w:rsidP="00125C30">
                            <w:pPr>
                              <w:pStyle w:val="FrameContents"/>
                              <w:jc w:val="right"/>
                            </w:pP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Text Box 15" o:spid="_x0000_s1038" style="width:468.25pt;height:164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" filled="f" strokeweight=".26mm">
                <v:textbox>
                  <w:txbxContent>
                    <w:p w:rsidR="00125C30" w:rsidRDefault="00E65C86" w:rsidP="00125C30">
                      <w:pPr>
                        <w:pStyle w:val="FrameContents"/>
                      </w:pPr>
                      <w:r>
                        <w:t>Former Senate member of my graduation university (Sambalpur University</w:t>
                      </w:r>
                      <w:r w:rsidR="00F908D7">
                        <w:t>,</w:t>
                      </w:r>
                      <w:r>
                        <w:t xml:space="preserve"> Odisha, 2011-2012)</w:t>
                      </w:r>
                    </w:p>
                    <w:p w:rsidR="00125C30" w:rsidRDefault="00125C30" w:rsidP="00125C30">
                      <w:pPr>
                        <w:pStyle w:val="FrameContents"/>
                      </w:pPr>
                    </w:p>
                    <w:p w:rsidR="00125C30" w:rsidRDefault="00125C30" w:rsidP="00125C30">
                      <w:pPr>
                        <w:pStyle w:val="FrameContents"/>
                        <w:jc w:val="right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 w:rsidR="00125C30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15" behindDoc="0" locked="0" layoutInCell="1" allowOverlap="1">
                <wp:simplePos x="0" y="0"/>
                <wp:positionH relativeFrom="column">
                  <wp:posOffset>-12626</wp:posOffset>
                </wp:positionH>
                <wp:positionV relativeFrom="paragraph">
                  <wp:posOffset>-573050</wp:posOffset>
                </wp:positionV>
                <wp:extent cx="3201670" cy="363220"/>
                <wp:effectExtent l="0" t="0" r="0" b="1905"/>
                <wp:wrapNone/>
                <wp:docPr id="27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1670" cy="3632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056471" w:rsidRDefault="00A624C1">
                            <w:pPr>
                              <w:pStyle w:val="FrameContents"/>
                              <w:spacing w:after="60" w:line="240" w:lineRule="auto"/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Experiences (Credentials if any):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Text Box 16" o:spid="_x0000_s1039" style="position:absolute;margin-left:-1pt;margin-top:-45.1pt;width:252.1pt;height:28.6pt;z-index: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" filled="f" stroked="f">
                <v:textbox>
                  <w:txbxContent>
                    <w:p w:rsidR="00056471" w:rsidRDefault="00A624C1">
                      <w:pPr>
                        <w:pStyle w:val="FrameContents"/>
                        <w:spacing w:after="60" w:line="240" w:lineRule="auto"/>
                      </w:pPr>
                      <w:r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Experiences (Credentials if any):</w:t>
                      </w:r>
                    </w:p>
                  </w:txbxContent>
                </v:textbox>
              </v:rect>
            </w:pict>
          </mc:Fallback>
        </mc:AlternateContent>
      </w:r>
    </w:p>
    <w:sectPr w:rsidR="00056471">
      <w:pgSz w:w="12240" w:h="15840"/>
      <w:pgMar w:top="1152" w:right="1440" w:bottom="1267" w:left="1440" w:header="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3D70" w:rsidRDefault="00243D70" w:rsidP="00125C30">
      <w:pPr>
        <w:spacing w:after="0" w:line="240" w:lineRule="auto"/>
      </w:pPr>
      <w:r>
        <w:separator/>
      </w:r>
    </w:p>
  </w:endnote>
  <w:endnote w:type="continuationSeparator" w:id="0">
    <w:p w:rsidR="00243D70" w:rsidRDefault="00243D70" w:rsidP="00125C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beration Sans">
    <w:altName w:val="Arial"/>
    <w:charset w:val="01"/>
    <w:family w:val="swiss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3D70" w:rsidRDefault="00243D70" w:rsidP="00125C30">
      <w:pPr>
        <w:spacing w:after="0" w:line="240" w:lineRule="auto"/>
      </w:pPr>
      <w:r>
        <w:separator/>
      </w:r>
    </w:p>
  </w:footnote>
  <w:footnote w:type="continuationSeparator" w:id="0">
    <w:p w:rsidR="00243D70" w:rsidRDefault="00243D70" w:rsidP="00125C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jCztDQ3NDI3NDdX0lEKTi0uzszPAykwrAUAcwyDLSwAAAA="/>
  </w:docVars>
  <w:rsids>
    <w:rsidRoot w:val="00056471"/>
    <w:rsid w:val="00003536"/>
    <w:rsid w:val="00025B96"/>
    <w:rsid w:val="00051581"/>
    <w:rsid w:val="00056471"/>
    <w:rsid w:val="000566B3"/>
    <w:rsid w:val="000A087C"/>
    <w:rsid w:val="00125C30"/>
    <w:rsid w:val="00155FCC"/>
    <w:rsid w:val="001B729E"/>
    <w:rsid w:val="001C0AE2"/>
    <w:rsid w:val="001E7778"/>
    <w:rsid w:val="00202262"/>
    <w:rsid w:val="00243D70"/>
    <w:rsid w:val="002C685E"/>
    <w:rsid w:val="002F3026"/>
    <w:rsid w:val="00311059"/>
    <w:rsid w:val="00313E02"/>
    <w:rsid w:val="00320CA0"/>
    <w:rsid w:val="00335063"/>
    <w:rsid w:val="00335213"/>
    <w:rsid w:val="00370FBF"/>
    <w:rsid w:val="00380E0F"/>
    <w:rsid w:val="003C1B6E"/>
    <w:rsid w:val="003C3BE2"/>
    <w:rsid w:val="004459DC"/>
    <w:rsid w:val="00451B6B"/>
    <w:rsid w:val="00454616"/>
    <w:rsid w:val="00491C73"/>
    <w:rsid w:val="004B29AC"/>
    <w:rsid w:val="004C14B2"/>
    <w:rsid w:val="00573CE9"/>
    <w:rsid w:val="005852A9"/>
    <w:rsid w:val="00593AD4"/>
    <w:rsid w:val="005972FC"/>
    <w:rsid w:val="0062121F"/>
    <w:rsid w:val="007660DD"/>
    <w:rsid w:val="00770A13"/>
    <w:rsid w:val="007B597D"/>
    <w:rsid w:val="007F12B2"/>
    <w:rsid w:val="00835CDA"/>
    <w:rsid w:val="00970CF8"/>
    <w:rsid w:val="009D7176"/>
    <w:rsid w:val="009E2C54"/>
    <w:rsid w:val="00A624C1"/>
    <w:rsid w:val="00A6559E"/>
    <w:rsid w:val="00A73329"/>
    <w:rsid w:val="00AF289B"/>
    <w:rsid w:val="00B57592"/>
    <w:rsid w:val="00B8670F"/>
    <w:rsid w:val="00BE799A"/>
    <w:rsid w:val="00C82720"/>
    <w:rsid w:val="00CA2CD0"/>
    <w:rsid w:val="00CB39A6"/>
    <w:rsid w:val="00CC47B1"/>
    <w:rsid w:val="00D03C10"/>
    <w:rsid w:val="00D368DC"/>
    <w:rsid w:val="00D375C0"/>
    <w:rsid w:val="00D50B3F"/>
    <w:rsid w:val="00D82845"/>
    <w:rsid w:val="00E20012"/>
    <w:rsid w:val="00E65C86"/>
    <w:rsid w:val="00E87DDE"/>
    <w:rsid w:val="00E94A0D"/>
    <w:rsid w:val="00EC2C0F"/>
    <w:rsid w:val="00EE0F3A"/>
    <w:rsid w:val="00EF41F8"/>
    <w:rsid w:val="00F13076"/>
    <w:rsid w:val="00F17A69"/>
    <w:rsid w:val="00F26AC2"/>
    <w:rsid w:val="00F3720B"/>
    <w:rsid w:val="00F63513"/>
    <w:rsid w:val="00F65344"/>
    <w:rsid w:val="00F908D7"/>
    <w:rsid w:val="00FA5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F15BF"/>
  <w15:docId w15:val="{CB941E65-C18D-458C-8C78-C91335B30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color w:val="00000A"/>
      <w:sz w:val="22"/>
    </w:rPr>
  </w:style>
  <w:style w:type="paragraph" w:styleId="Heading1">
    <w:name w:val="heading 1"/>
    <w:basedOn w:val="Heading"/>
    <w:qFormat/>
    <w:pPr>
      <w:outlineLvl w:val="0"/>
    </w:pPr>
  </w:style>
  <w:style w:type="paragraph" w:styleId="Heading2">
    <w:name w:val="heading 2"/>
    <w:basedOn w:val="Heading"/>
    <w:qFormat/>
    <w:pPr>
      <w:outlineLvl w:val="1"/>
    </w:pPr>
  </w:style>
  <w:style w:type="paragraph" w:styleId="Heading3">
    <w:name w:val="heading 3"/>
    <w:basedOn w:val="Heading"/>
    <w:qFormat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D6FDC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AA4BE5"/>
  </w:style>
  <w:style w:type="character" w:customStyle="1" w:styleId="FooterChar">
    <w:name w:val="Footer Char"/>
    <w:basedOn w:val="DefaultParagraphFont"/>
    <w:link w:val="Footer"/>
    <w:uiPriority w:val="99"/>
    <w:qFormat/>
    <w:rsid w:val="00AA4BE5"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D6FDC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A4BE5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AA4BE5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FrameContents">
    <w:name w:val="Frame Contents"/>
    <w:basedOn w:val="Normal"/>
    <w:qFormat/>
  </w:style>
  <w:style w:type="paragraph" w:customStyle="1" w:styleId="Quotations">
    <w:name w:val="Quotations"/>
    <w:basedOn w:val="Normal"/>
    <w:qFormat/>
  </w:style>
  <w:style w:type="paragraph" w:styleId="Title">
    <w:name w:val="Title"/>
    <w:basedOn w:val="Heading"/>
    <w:qFormat/>
  </w:style>
  <w:style w:type="paragraph" w:styleId="Subtitle">
    <w:name w:val="Subtitle"/>
    <w:basedOn w:val="Heading"/>
    <w:qFormat/>
  </w:style>
  <w:style w:type="table" w:styleId="TableGrid">
    <w:name w:val="Table Grid"/>
    <w:basedOn w:val="TableNormal"/>
    <w:uiPriority w:val="59"/>
    <w:rsid w:val="009B4DFE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EE0F3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29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5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07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88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077988">
                          <w:marLeft w:val="-1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811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489472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9308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0219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34685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1202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976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5" w:color="C4CDE0"/>
                                                        <w:left w:val="single" w:sz="6" w:space="26" w:color="C4CDE0"/>
                                                        <w:bottom w:val="single" w:sz="12" w:space="8" w:color="C4CDE0"/>
                                                        <w:right w:val="single" w:sz="6" w:space="26" w:color="C4CDE0"/>
                                                      </w:divBdr>
                                                      <w:divsChild>
                                                        <w:div w:id="13304757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91999751">
                                                              <w:marLeft w:val="22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2204881">
                                                                  <w:marLeft w:val="-27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22316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6" w:space="0" w:color="E5E6E9"/>
                                                                        <w:left w:val="single" w:sz="6" w:space="0" w:color="DFE0E4"/>
                                                                        <w:bottom w:val="single" w:sz="6" w:space="0" w:color="D0D1D5"/>
                                                                        <w:right w:val="single" w:sz="6" w:space="0" w:color="DFE0E4"/>
                                                                      </w:divBdr>
                                                                      <w:divsChild>
                                                                        <w:div w:id="17520458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681891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00649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057880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454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bhijeet.thakur@iitg.ernet.i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"/><Relationship Id="rId12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priyanka.nath@iitg.ernet.in%20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abhijeet.thakur@iitg.ernet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priyanka.nath@iitg.ernet.in%2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1704DC-CC62-43A5-AD0B-D89DCAB7F4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sh Kumar Namdeo</dc:creator>
  <cp:lastModifiedBy>KHALDIAKRISHAN</cp:lastModifiedBy>
  <cp:revision>6</cp:revision>
  <cp:lastPrinted>2012-03-13T07:37:00Z</cp:lastPrinted>
  <dcterms:created xsi:type="dcterms:W3CDTF">2018-03-12T19:34:00Z</dcterms:created>
  <dcterms:modified xsi:type="dcterms:W3CDTF">2018-03-12T11:17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